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172"/>
        <w:gridCol w:w="9150"/>
      </w:tblGrid>
      <w:tr w:rsidR="0080710E" w:rsidRPr="00BE4F3A" w14:paraId="2EA600B9" w14:textId="77777777" w:rsidTr="00FF78B0">
        <w:trPr>
          <w:cantSplit/>
        </w:trPr>
        <w:tc>
          <w:tcPr>
            <w:tcW w:w="10790" w:type="dxa"/>
            <w:gridSpan w:val="3"/>
          </w:tcPr>
          <w:p w14:paraId="0BE364AD" w14:textId="77777777" w:rsidR="00FF78B0" w:rsidRPr="00276AEB" w:rsidRDefault="00FF78B0" w:rsidP="00FF78B0">
            <w:pPr>
              <w:pStyle w:val="ChecklistBasis"/>
            </w:pPr>
            <w:r w:rsidRPr="00276AEB">
              <w:t xml:space="preserve">The purpose of this checklist is to provide support for IRB members or the </w:t>
            </w:r>
            <w:r w:rsidRPr="00276AEB">
              <w:rPr>
                <w:u w:val="double"/>
              </w:rPr>
              <w:t>Designated Reviewer</w:t>
            </w:r>
            <w:r w:rsidRPr="00276AEB">
              <w:t xml:space="preserve"> following HRP-314 - WORKSHEET - Criteria for Approval when research involves non-viable neonates as subjects. This checklist must be used for all reviews (initial, continuing, modification, review by the convened IRB, and review using the expedited procedure.)</w:t>
            </w:r>
            <w:r w:rsidRPr="00276AEB">
              <w:rPr>
                <w:rStyle w:val="FootnoteReference"/>
              </w:rPr>
              <w:footnoteReference w:id="1"/>
            </w:r>
          </w:p>
          <w:p w14:paraId="2D99FA05" w14:textId="77777777" w:rsidR="00FF78B0" w:rsidRPr="00276AEB" w:rsidRDefault="00FF78B0" w:rsidP="00FF78B0">
            <w:pPr>
              <w:pStyle w:val="ChecklistBasis"/>
              <w:numPr>
                <w:ilvl w:val="0"/>
                <w:numId w:val="37"/>
              </w:numPr>
            </w:pPr>
            <w:r w:rsidRPr="00276AEB">
              <w:t xml:space="preserve">For initial review using the expedited procedure and modifications and continuing reviews where the determinations relevant to this checklist made on the previous review have changed, the </w:t>
            </w:r>
            <w:r w:rsidRPr="00276AEB">
              <w:rPr>
                <w:u w:val="double"/>
              </w:rPr>
              <w:t>Designated Reviewer</w:t>
            </w:r>
            <w:r w:rsidRPr="00276AEB">
              <w:t xml:space="preserve"> completes this checklist to document determinations required by the regulations along with protocol specific findings justifying those determinations. The </w:t>
            </w:r>
            <w:r w:rsidRPr="00276AEB">
              <w:rPr>
                <w:u w:val="double"/>
              </w:rPr>
              <w:t>Designated Reviewer</w:t>
            </w:r>
            <w:r w:rsidRPr="00276AEB">
              <w:t xml:space="preserve"> attaches this checklist to “Submit Non-Committee Review” activity. The IRB Office retains this checklist in the protocol file.</w:t>
            </w:r>
          </w:p>
          <w:p w14:paraId="07195C00" w14:textId="77777777" w:rsidR="00FF78B0" w:rsidRPr="00276AEB" w:rsidRDefault="00FF78B0" w:rsidP="00FF78B0">
            <w:pPr>
              <w:pStyle w:val="ChecklistBasis"/>
              <w:numPr>
                <w:ilvl w:val="0"/>
                <w:numId w:val="37"/>
              </w:numPr>
            </w:pPr>
            <w:r w:rsidRPr="00276AEB">
              <w:t>For initial review using the convened IRB and for modifications and continuing reviews where the determinations relevant to this checklist made on the previous review have changed, one of the following two options may be used:</w:t>
            </w:r>
          </w:p>
          <w:p w14:paraId="72EB18BB" w14:textId="77777777" w:rsidR="00FF78B0" w:rsidRPr="00276AEB" w:rsidRDefault="00FF78B0" w:rsidP="00FF78B0">
            <w:pPr>
              <w:pStyle w:val="ChecklistBasis"/>
              <w:numPr>
                <w:ilvl w:val="0"/>
                <w:numId w:val="38"/>
              </w:numPr>
            </w:pPr>
            <w:r w:rsidRPr="00276AEB">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2EA600B8" w14:textId="77468605" w:rsidR="00031994" w:rsidRPr="00920978" w:rsidRDefault="00FF78B0" w:rsidP="00276AEB">
            <w:pPr>
              <w:pStyle w:val="ChecklistBasis"/>
              <w:numPr>
                <w:ilvl w:val="0"/>
                <w:numId w:val="38"/>
              </w:numPr>
            </w:pPr>
            <w:r w:rsidRPr="00276AEB">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tc>
      </w:tr>
      <w:tr w:rsidR="00FF78B0" w:rsidRPr="00F257CE" w14:paraId="0DDA6CA9" w14:textId="77777777" w:rsidTr="00FF78B0">
        <w:tblPrEx>
          <w:tblCellMar>
            <w:left w:w="115" w:type="dxa"/>
            <w:right w:w="115" w:type="dxa"/>
          </w:tblCellMar>
        </w:tblPrEx>
        <w:trPr>
          <w:trHeight w:hRule="exact" w:val="362"/>
        </w:trPr>
        <w:tc>
          <w:tcPr>
            <w:tcW w:w="1640" w:type="dxa"/>
            <w:gridSpan w:val="2"/>
            <w:vAlign w:val="center"/>
          </w:tcPr>
          <w:p w14:paraId="569B2F9F" w14:textId="77777777" w:rsidR="00FF78B0" w:rsidRPr="00F257CE" w:rsidRDefault="00FF78B0" w:rsidP="00C83A27">
            <w:pPr>
              <w:jc w:val="right"/>
              <w:rPr>
                <w:rFonts w:ascii="Arial Narrow" w:hAnsi="Arial Narrow" w:cs="Arial"/>
                <w:b/>
                <w:sz w:val="22"/>
                <w:szCs w:val="22"/>
              </w:rPr>
            </w:pPr>
            <w:r w:rsidRPr="00F257CE">
              <w:rPr>
                <w:rFonts w:ascii="Arial Narrow" w:hAnsi="Arial Narrow" w:cs="Arial"/>
                <w:b/>
                <w:sz w:val="22"/>
                <w:szCs w:val="22"/>
              </w:rPr>
              <w:t xml:space="preserve">IRB Number: </w:t>
            </w:r>
          </w:p>
        </w:tc>
        <w:tc>
          <w:tcPr>
            <w:tcW w:w="9150" w:type="dxa"/>
            <w:vAlign w:val="center"/>
          </w:tcPr>
          <w:p w14:paraId="1A7ECF11" w14:textId="77777777" w:rsidR="00FF78B0" w:rsidRPr="00F257CE" w:rsidRDefault="00FF78B0" w:rsidP="00C83A27">
            <w:pPr>
              <w:rPr>
                <w:rFonts w:ascii="Arial Narrow" w:hAnsi="Arial Narrow" w:cs="Arial"/>
                <w:sz w:val="22"/>
                <w:szCs w:val="22"/>
              </w:rPr>
            </w:pPr>
            <w:r w:rsidRPr="00F257CE">
              <w:rPr>
                <w:rFonts w:ascii="Arial Narrow" w:hAnsi="Arial Narrow" w:cs="Arial"/>
                <w:sz w:val="22"/>
                <w:szCs w:val="22"/>
              </w:rPr>
              <w:fldChar w:fldCharType="begin">
                <w:ffData>
                  <w:name w:val=""/>
                  <w:enabled/>
                  <w:calcOnExit w:val="0"/>
                  <w:textInput/>
                </w:ffData>
              </w:fldChar>
            </w:r>
            <w:r w:rsidRPr="00F257CE">
              <w:rPr>
                <w:rFonts w:ascii="Arial Narrow" w:hAnsi="Arial Narrow" w:cs="Arial"/>
                <w:sz w:val="22"/>
                <w:szCs w:val="22"/>
              </w:rPr>
              <w:instrText xml:space="preserve"> FORMTEXT </w:instrText>
            </w:r>
            <w:r w:rsidRPr="00F257CE">
              <w:rPr>
                <w:rFonts w:ascii="Arial Narrow" w:hAnsi="Arial Narrow" w:cs="Arial"/>
                <w:sz w:val="22"/>
                <w:szCs w:val="22"/>
              </w:rPr>
            </w:r>
            <w:r w:rsidRPr="00F257CE">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sidRPr="00F257CE">
              <w:rPr>
                <w:rFonts w:ascii="Arial Narrow" w:hAnsi="Arial Narrow" w:cs="Arial"/>
                <w:sz w:val="22"/>
                <w:szCs w:val="22"/>
              </w:rPr>
              <w:fldChar w:fldCharType="end"/>
            </w:r>
          </w:p>
        </w:tc>
      </w:tr>
      <w:tr w:rsidR="00D36295" w:rsidRPr="00BE4F3A" w14:paraId="2EA600BB" w14:textId="77777777" w:rsidTr="00FF78B0">
        <w:trPr>
          <w:cantSplit/>
          <w:trHeight w:hRule="exact" w:val="72"/>
        </w:trPr>
        <w:tc>
          <w:tcPr>
            <w:tcW w:w="10790" w:type="dxa"/>
            <w:gridSpan w:val="3"/>
            <w:shd w:val="clear" w:color="auto" w:fill="000000"/>
          </w:tcPr>
          <w:p w14:paraId="2EA600BA" w14:textId="77777777" w:rsidR="00D36295" w:rsidRPr="00BE4F3A" w:rsidRDefault="00D36295" w:rsidP="007451CF"/>
        </w:tc>
      </w:tr>
      <w:tr w:rsidR="00031994" w:rsidRPr="00BE4F3A" w14:paraId="2EA600C0" w14:textId="77777777" w:rsidTr="00FF78B0">
        <w:trPr>
          <w:cantSplit/>
          <w:trHeight w:val="845"/>
        </w:trPr>
        <w:tc>
          <w:tcPr>
            <w:tcW w:w="10790" w:type="dxa"/>
            <w:gridSpan w:val="3"/>
          </w:tcPr>
          <w:p w14:paraId="2EA600BC" w14:textId="77777777" w:rsidR="006F2FD1" w:rsidRDefault="00031994" w:rsidP="008C3CDF">
            <w:pPr>
              <w:rPr>
                <w:rStyle w:val="ChecklistLeader"/>
              </w:rPr>
            </w:pPr>
            <w:r>
              <w:rPr>
                <w:rStyle w:val="ChecklistLeader"/>
              </w:rPr>
              <w:t>Preliminary Question</w:t>
            </w:r>
            <w:r w:rsidR="006F2FD1">
              <w:rPr>
                <w:rStyle w:val="ChecklistLeader"/>
              </w:rPr>
              <w:t>s</w:t>
            </w:r>
            <w:r>
              <w:rPr>
                <w:rStyle w:val="ChecklistLeader"/>
              </w:rPr>
              <w:t xml:space="preserve">: </w:t>
            </w:r>
          </w:p>
          <w:p w14:paraId="2EA600BD" w14:textId="77777777" w:rsidR="00031994" w:rsidRDefault="00031994" w:rsidP="008C3CDF">
            <w:pPr>
              <w:rPr>
                <w:rStyle w:val="ChecklistLeader"/>
              </w:rPr>
            </w:pPr>
            <w:r w:rsidRPr="006F2FD1">
              <w:rPr>
                <w:rFonts w:ascii="Arial Narrow" w:hAnsi="Arial Narrow"/>
                <w:sz w:val="20"/>
              </w:rPr>
              <w:t xml:space="preserve">This research is </w:t>
            </w:r>
            <w:r w:rsidR="002E5AC9" w:rsidRPr="006F2FD1">
              <w:rPr>
                <w:rFonts w:ascii="Arial Narrow" w:hAnsi="Arial Narrow"/>
                <w:sz w:val="20"/>
              </w:rPr>
              <w:t>federally</w:t>
            </w:r>
            <w:r w:rsidR="002E5AC9">
              <w:rPr>
                <w:rFonts w:ascii="Arial Narrow" w:hAnsi="Arial Narrow"/>
                <w:sz w:val="20"/>
              </w:rPr>
              <w:t xml:space="preserve"> funded</w:t>
            </w:r>
            <w:r w:rsidRPr="006F2FD1">
              <w:rPr>
                <w:rFonts w:ascii="Arial Narrow" w:hAnsi="Arial Narrow"/>
                <w:sz w:val="20"/>
              </w:rPr>
              <w:t>.</w:t>
            </w:r>
          </w:p>
          <w:p w14:paraId="2EA600BE" w14:textId="7C0EFBC9" w:rsidR="00031994" w:rsidRPr="006F2FD1" w:rsidRDefault="00141945" w:rsidP="008C3CDF">
            <w:pPr>
              <w:rPr>
                <w:rFonts w:ascii="Arial Narrow" w:hAnsi="Arial Narrow"/>
                <w:sz w:val="20"/>
              </w:rPr>
            </w:pPr>
            <w:sdt>
              <w:sdtPr>
                <w:id w:val="-689380730"/>
                <w14:checkbox>
                  <w14:checked w14:val="0"/>
                  <w14:checkedState w14:val="2612" w14:font="MS Gothic"/>
                  <w14:uncheckedState w14:val="2610" w14:font="MS Gothic"/>
                </w14:checkbox>
              </w:sdtPr>
              <w:sdtEndPr/>
              <w:sdtContent>
                <w:r w:rsidR="00FF78B0">
                  <w:rPr>
                    <w:rFonts w:ascii="MS Gothic" w:eastAsia="MS Gothic" w:hAnsi="MS Gothic" w:hint="eastAsia"/>
                  </w:rPr>
                  <w:t>☐</w:t>
                </w:r>
              </w:sdtContent>
            </w:sdt>
            <w:r w:rsidR="00031994" w:rsidRPr="00031994">
              <w:rPr>
                <w:sz w:val="20"/>
              </w:rPr>
              <w:t xml:space="preserve"> </w:t>
            </w:r>
            <w:r w:rsidR="00031994" w:rsidRPr="006F2FD1">
              <w:rPr>
                <w:rFonts w:ascii="Arial Narrow" w:hAnsi="Arial Narrow"/>
                <w:sz w:val="20"/>
              </w:rPr>
              <w:t>Yes.  Go to Question 1.</w:t>
            </w:r>
          </w:p>
          <w:p w14:paraId="2EA600BF" w14:textId="6CD65060" w:rsidR="00031994" w:rsidRPr="00BE4F3A" w:rsidRDefault="00141945" w:rsidP="006F2FD1">
            <w:pPr>
              <w:rPr>
                <w:rStyle w:val="ChecklistLeader"/>
              </w:rPr>
            </w:pPr>
            <w:sdt>
              <w:sdtPr>
                <w:rPr>
                  <w:rFonts w:ascii="Arial Narrow" w:hAnsi="Arial Narrow"/>
                  <w:b/>
                </w:rPr>
                <w:id w:val="1382283576"/>
                <w14:checkbox>
                  <w14:checked w14:val="0"/>
                  <w14:checkedState w14:val="2612" w14:font="MS Gothic"/>
                  <w14:uncheckedState w14:val="2610" w14:font="MS Gothic"/>
                </w14:checkbox>
              </w:sdtPr>
              <w:sdtEndPr>
                <w:rPr>
                  <w:rFonts w:ascii="Times New Roman" w:hAnsi="Times New Roman"/>
                  <w:b w:val="0"/>
                </w:rPr>
              </w:sdtEndPr>
              <w:sdtContent>
                <w:r w:rsidR="00FF78B0">
                  <w:rPr>
                    <w:rFonts w:ascii="MS Gothic" w:eastAsia="MS Gothic" w:hAnsi="MS Gothic" w:hint="eastAsia"/>
                  </w:rPr>
                  <w:t>☐</w:t>
                </w:r>
              </w:sdtContent>
            </w:sdt>
            <w:r w:rsidR="00031994" w:rsidRPr="00031994">
              <w:rPr>
                <w:sz w:val="20"/>
              </w:rPr>
              <w:t xml:space="preserve">  </w:t>
            </w:r>
            <w:r w:rsidR="00031994" w:rsidRPr="006F2FD1">
              <w:rPr>
                <w:rFonts w:ascii="Arial Narrow" w:hAnsi="Arial Narrow"/>
                <w:sz w:val="20"/>
              </w:rPr>
              <w:t xml:space="preserve">No. </w:t>
            </w:r>
            <w:r w:rsidR="006F2FD1">
              <w:rPr>
                <w:rFonts w:ascii="Arial Narrow" w:hAnsi="Arial Narrow"/>
                <w:sz w:val="20"/>
              </w:rPr>
              <w:t xml:space="preserve">  Go to the next question.</w:t>
            </w:r>
            <w:r w:rsidR="00031994" w:rsidRPr="006F2FD1">
              <w:rPr>
                <w:rFonts w:ascii="Arial Narrow" w:hAnsi="Arial Narrow"/>
                <w:sz w:val="20"/>
              </w:rPr>
              <w:t xml:space="preserve"> </w:t>
            </w:r>
            <w:r w:rsidR="00031994">
              <w:t xml:space="preserve"> </w:t>
            </w:r>
          </w:p>
        </w:tc>
      </w:tr>
      <w:tr w:rsidR="006F2FD1" w:rsidRPr="00BE4F3A" w14:paraId="2EA600C4" w14:textId="77777777" w:rsidTr="00FF78B0">
        <w:trPr>
          <w:cantSplit/>
          <w:trHeight w:val="80"/>
        </w:trPr>
        <w:tc>
          <w:tcPr>
            <w:tcW w:w="10790" w:type="dxa"/>
            <w:gridSpan w:val="3"/>
            <w:shd w:val="clear" w:color="auto" w:fill="auto"/>
          </w:tcPr>
          <w:p w14:paraId="2EA600C1" w14:textId="77777777" w:rsidR="006F2FD1" w:rsidRPr="006E7290" w:rsidRDefault="006F2FD1" w:rsidP="008C3CDF">
            <w:pPr>
              <w:rPr>
                <w:rFonts w:ascii="Arial Narrow" w:hAnsi="Arial Narrow"/>
                <w:sz w:val="20"/>
              </w:rPr>
            </w:pPr>
            <w:r w:rsidRPr="006E7290">
              <w:rPr>
                <w:rFonts w:ascii="Arial Narrow" w:hAnsi="Arial Narrow"/>
                <w:sz w:val="20"/>
              </w:rPr>
              <w:t>This research involves only minimal risk to the neonate</w:t>
            </w:r>
          </w:p>
          <w:p w14:paraId="2EA600C2" w14:textId="7B2996ED" w:rsidR="006F2FD1" w:rsidRPr="006F2FD1" w:rsidRDefault="00141945" w:rsidP="006F2FD1">
            <w:pPr>
              <w:rPr>
                <w:rFonts w:ascii="Arial Narrow" w:hAnsi="Arial Narrow"/>
                <w:sz w:val="20"/>
              </w:rPr>
            </w:pPr>
            <w:sdt>
              <w:sdtPr>
                <w:id w:val="-392894300"/>
                <w14:checkbox>
                  <w14:checked w14:val="0"/>
                  <w14:checkedState w14:val="2612" w14:font="MS Gothic"/>
                  <w14:uncheckedState w14:val="2610" w14:font="MS Gothic"/>
                </w14:checkbox>
              </w:sdtPr>
              <w:sdtEndPr/>
              <w:sdtContent>
                <w:r w:rsidR="00FF78B0">
                  <w:rPr>
                    <w:rFonts w:ascii="MS Gothic" w:eastAsia="MS Gothic" w:hAnsi="MS Gothic" w:hint="eastAsia"/>
                  </w:rPr>
                  <w:t>☐</w:t>
                </w:r>
              </w:sdtContent>
            </w:sdt>
            <w:r w:rsidR="006F2FD1" w:rsidRPr="00031994">
              <w:rPr>
                <w:sz w:val="20"/>
              </w:rPr>
              <w:t xml:space="preserve"> </w:t>
            </w:r>
            <w:r w:rsidR="006F2FD1" w:rsidRPr="006F2FD1">
              <w:rPr>
                <w:rFonts w:ascii="Arial Narrow" w:hAnsi="Arial Narrow"/>
                <w:sz w:val="20"/>
              </w:rPr>
              <w:t>Yes.  Stop. You do not need to complete this</w:t>
            </w:r>
            <w:r w:rsidR="006F2FD1">
              <w:rPr>
                <w:rFonts w:ascii="Arial Narrow" w:hAnsi="Arial Narrow"/>
                <w:sz w:val="20"/>
              </w:rPr>
              <w:t xml:space="preserve"> c</w:t>
            </w:r>
            <w:r w:rsidR="006F2FD1" w:rsidRPr="006F2FD1">
              <w:rPr>
                <w:rFonts w:ascii="Arial Narrow" w:hAnsi="Arial Narrow"/>
                <w:sz w:val="20"/>
              </w:rPr>
              <w:t>hecklist.</w:t>
            </w:r>
          </w:p>
          <w:p w14:paraId="2EA600C3" w14:textId="1F9A82E4" w:rsidR="006F2FD1" w:rsidRPr="006F2FD1" w:rsidRDefault="00141945" w:rsidP="006F2FD1">
            <w:pPr>
              <w:rPr>
                <w:sz w:val="20"/>
              </w:rPr>
            </w:pPr>
            <w:sdt>
              <w:sdtPr>
                <w:id w:val="710622791"/>
                <w14:checkbox>
                  <w14:checked w14:val="0"/>
                  <w14:checkedState w14:val="2612" w14:font="MS Gothic"/>
                  <w14:uncheckedState w14:val="2610" w14:font="MS Gothic"/>
                </w14:checkbox>
              </w:sdtPr>
              <w:sdtEndPr/>
              <w:sdtContent>
                <w:r w:rsidR="00FF78B0">
                  <w:rPr>
                    <w:rFonts w:ascii="MS Gothic" w:eastAsia="MS Gothic" w:hAnsi="MS Gothic" w:hint="eastAsia"/>
                  </w:rPr>
                  <w:t>☐</w:t>
                </w:r>
              </w:sdtContent>
            </w:sdt>
            <w:r w:rsidR="006F2FD1" w:rsidRPr="00031994">
              <w:rPr>
                <w:sz w:val="20"/>
              </w:rPr>
              <w:t xml:space="preserve">   </w:t>
            </w:r>
            <w:r w:rsidR="006F2FD1" w:rsidRPr="006F2FD1">
              <w:rPr>
                <w:rFonts w:ascii="Arial Narrow" w:hAnsi="Arial Narrow"/>
                <w:sz w:val="20"/>
              </w:rPr>
              <w:t xml:space="preserve">No. </w:t>
            </w:r>
            <w:r w:rsidR="006F2FD1">
              <w:rPr>
                <w:rFonts w:ascii="Arial Narrow" w:hAnsi="Arial Narrow"/>
                <w:sz w:val="20"/>
              </w:rPr>
              <w:t xml:space="preserve">  Go to Question 1 below. </w:t>
            </w:r>
          </w:p>
        </w:tc>
      </w:tr>
      <w:tr w:rsidR="00276AEB" w:rsidRPr="00BE4F3A" w14:paraId="598E4168" w14:textId="77777777" w:rsidTr="00C83A27">
        <w:trPr>
          <w:cantSplit/>
          <w:trHeight w:hRule="exact" w:val="72"/>
        </w:trPr>
        <w:tc>
          <w:tcPr>
            <w:tcW w:w="10790" w:type="dxa"/>
            <w:gridSpan w:val="3"/>
            <w:shd w:val="clear" w:color="auto" w:fill="000000"/>
          </w:tcPr>
          <w:p w14:paraId="7691FC70" w14:textId="77777777" w:rsidR="00276AEB" w:rsidRPr="00BE4F3A" w:rsidRDefault="00276AEB" w:rsidP="00C83A27"/>
        </w:tc>
      </w:tr>
      <w:tr w:rsidR="00FE1305" w:rsidRPr="00BE4F3A" w14:paraId="2EA600C8" w14:textId="77777777" w:rsidTr="00FF78B0">
        <w:trPr>
          <w:cantSplit/>
        </w:trPr>
        <w:tc>
          <w:tcPr>
            <w:tcW w:w="10790" w:type="dxa"/>
            <w:gridSpan w:val="3"/>
          </w:tcPr>
          <w:p w14:paraId="2EA600C7" w14:textId="77777777" w:rsidR="00FE1305" w:rsidRPr="00BE4F3A" w:rsidRDefault="00FE1305" w:rsidP="008C3CDF">
            <w:pPr>
              <w:rPr>
                <w:rStyle w:val="ChecklistLeader"/>
              </w:rPr>
            </w:pPr>
            <w:r w:rsidRPr="00BE4F3A">
              <w:rPr>
                <w:rStyle w:val="ChecklistLeader"/>
              </w:rPr>
              <w:t xml:space="preserve">The </w:t>
            </w:r>
            <w:r w:rsidR="003616C8" w:rsidRPr="00BE4F3A">
              <w:rPr>
                <w:rStyle w:val="ChecklistLeader"/>
              </w:rPr>
              <w:t>research</w:t>
            </w:r>
            <w:r w:rsidRPr="00BE4F3A">
              <w:rPr>
                <w:rStyle w:val="ChecklistLeader"/>
              </w:rPr>
              <w:t xml:space="preserve"> must meet one of the following two sets of criteria</w:t>
            </w:r>
          </w:p>
        </w:tc>
      </w:tr>
      <w:tr w:rsidR="00646AA8" w:rsidRPr="00BE4F3A" w14:paraId="2EA600CA" w14:textId="77777777" w:rsidTr="00FF78B0">
        <w:trPr>
          <w:cantSplit/>
          <w:trHeight w:hRule="exact" w:val="72"/>
        </w:trPr>
        <w:tc>
          <w:tcPr>
            <w:tcW w:w="10790" w:type="dxa"/>
            <w:gridSpan w:val="3"/>
            <w:shd w:val="clear" w:color="auto" w:fill="000000"/>
          </w:tcPr>
          <w:p w14:paraId="2EA600C9" w14:textId="77777777" w:rsidR="00646AA8" w:rsidRPr="00BE4F3A" w:rsidRDefault="00646AA8" w:rsidP="00DA0D17"/>
        </w:tc>
      </w:tr>
      <w:tr w:rsidR="00646AA8" w:rsidRPr="00BE4F3A" w14:paraId="2EA600CC" w14:textId="77777777" w:rsidTr="00FF78B0">
        <w:trPr>
          <w:cantSplit/>
        </w:trPr>
        <w:tc>
          <w:tcPr>
            <w:tcW w:w="10790" w:type="dxa"/>
            <w:gridSpan w:val="3"/>
          </w:tcPr>
          <w:p w14:paraId="2EA600CB" w14:textId="77777777" w:rsidR="00646AA8" w:rsidRPr="000D5BB9" w:rsidRDefault="00646AA8" w:rsidP="00D80554">
            <w:pPr>
              <w:pStyle w:val="ChecklistLevel1"/>
              <w:rPr>
                <w:rStyle w:val="ChecklistLeader"/>
                <w:b/>
                <w:sz w:val="20"/>
              </w:rPr>
            </w:pPr>
            <w:r w:rsidRPr="000D5BB9">
              <w:rPr>
                <w:rStyle w:val="ChecklistLeader"/>
                <w:b/>
                <w:sz w:val="20"/>
              </w:rPr>
              <w:t>Research Involving Non-Viable</w:t>
            </w:r>
            <w:r w:rsidR="00C2478A">
              <w:rPr>
                <w:rStyle w:val="EndnoteReference"/>
              </w:rPr>
              <w:endnoteReference w:id="1"/>
            </w:r>
            <w:r w:rsidRPr="000D5BB9">
              <w:rPr>
                <w:rStyle w:val="ChecklistLeader"/>
                <w:b/>
                <w:sz w:val="20"/>
              </w:rPr>
              <w:t xml:space="preserve"> Neonates</w:t>
            </w:r>
            <w:r w:rsidR="00D80554">
              <w:rPr>
                <w:rStyle w:val="EndnoteReference"/>
              </w:rPr>
              <w:endnoteReference w:id="2"/>
            </w:r>
            <w:r w:rsidRPr="000D5BB9">
              <w:rPr>
                <w:rStyle w:val="ChecklistLeader"/>
                <w:b/>
                <w:sz w:val="20"/>
              </w:rPr>
              <w:t xml:space="preserve"> </w:t>
            </w:r>
            <w:r w:rsidR="00D80554" w:rsidRPr="00D67221">
              <w:rPr>
                <w:b w:val="0"/>
              </w:rPr>
              <w:t>(</w:t>
            </w:r>
            <w:r w:rsidR="00D80554">
              <w:rPr>
                <w:b w:val="0"/>
              </w:rPr>
              <w:t xml:space="preserve">Check if </w:t>
            </w:r>
            <w:r w:rsidR="00D80554">
              <w:t>“Yes”</w:t>
            </w:r>
            <w:r w:rsidR="00D80554">
              <w:rPr>
                <w:b w:val="0"/>
              </w:rPr>
              <w:t>. All must be checked)</w:t>
            </w:r>
          </w:p>
        </w:tc>
      </w:tr>
      <w:tr w:rsidR="00FF78B0" w:rsidRPr="000D5BB9" w14:paraId="2EA600D0" w14:textId="77777777" w:rsidTr="00FF78B0">
        <w:trPr>
          <w:cantSplit/>
        </w:trPr>
        <w:tc>
          <w:tcPr>
            <w:tcW w:w="468" w:type="dxa"/>
          </w:tcPr>
          <w:p w14:paraId="2EA600CD" w14:textId="5A356A5E" w:rsidR="00FF78B0" w:rsidRPr="00263C0D" w:rsidRDefault="00141945" w:rsidP="00FF78B0">
            <w:pPr>
              <w:pStyle w:val="ChecklistBasis"/>
              <w:jc w:val="center"/>
            </w:pPr>
            <w:sdt>
              <w:sdtPr>
                <w:id w:val="1145696512"/>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CE" w14:textId="77777777" w:rsidR="00FF78B0" w:rsidRPr="00346005" w:rsidRDefault="00FF78B0" w:rsidP="00FF78B0">
            <w:pPr>
              <w:pStyle w:val="StatementLevel1"/>
              <w:rPr>
                <w:rStyle w:val="ChecklistLeader"/>
                <w:b w:val="0"/>
                <w:w w:val="90"/>
                <w:sz w:val="20"/>
              </w:rPr>
            </w:pPr>
            <w:r w:rsidRPr="00346005">
              <w:rPr>
                <w:rStyle w:val="ChecklistLeader"/>
                <w:b w:val="0"/>
                <w:w w:val="90"/>
                <w:sz w:val="20"/>
              </w:rPr>
              <w:t xml:space="preserve">Where scientifically appropriate, </w:t>
            </w:r>
            <w:proofErr w:type="gramStart"/>
            <w:r w:rsidRPr="00346005">
              <w:rPr>
                <w:rStyle w:val="ChecklistLeader"/>
                <w:b w:val="0"/>
                <w:w w:val="90"/>
                <w:sz w:val="20"/>
              </w:rPr>
              <w:t>preclinical</w:t>
            </w:r>
            <w:proofErr w:type="gramEnd"/>
            <w:r w:rsidRPr="00346005">
              <w:rPr>
                <w:rStyle w:val="ChecklistLeader"/>
                <w:b w:val="0"/>
                <w:w w:val="90"/>
                <w:sz w:val="20"/>
              </w:rPr>
              <w:t xml:space="preserve"> and clinical studies have been conducted and provide data for assessing potential risks to neonates.</w:t>
            </w:r>
          </w:p>
          <w:p w14:paraId="2EA600CF" w14:textId="77777777" w:rsidR="00FF78B0" w:rsidRPr="00BE4F3A" w:rsidRDefault="00FF78B0" w:rsidP="00FF78B0">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D4" w14:textId="77777777" w:rsidTr="00FF78B0">
        <w:trPr>
          <w:cantSplit/>
        </w:trPr>
        <w:tc>
          <w:tcPr>
            <w:tcW w:w="468" w:type="dxa"/>
          </w:tcPr>
          <w:p w14:paraId="2EA600D1" w14:textId="187C765F" w:rsidR="00FF78B0" w:rsidRPr="00263C0D" w:rsidRDefault="00141945" w:rsidP="00FF78B0">
            <w:pPr>
              <w:pStyle w:val="ChecklistBasis"/>
              <w:jc w:val="center"/>
            </w:pPr>
            <w:sdt>
              <w:sdtPr>
                <w:id w:val="-2146196696"/>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D2" w14:textId="77777777" w:rsidR="00FF78B0" w:rsidRDefault="00FF78B0" w:rsidP="00FF78B0">
            <w:pPr>
              <w:pStyle w:val="StatementLevel1"/>
              <w:rPr>
                <w:i/>
              </w:rPr>
            </w:pPr>
            <w:proofErr w:type="gramStart"/>
            <w:r w:rsidRPr="000D5BB9">
              <w:rPr>
                <w:rStyle w:val="ChecklistLeader"/>
                <w:b w:val="0"/>
                <w:sz w:val="20"/>
              </w:rPr>
              <w:t>Each individual</w:t>
            </w:r>
            <w:proofErr w:type="gramEnd"/>
            <w:r w:rsidRPr="000D5BB9">
              <w:rPr>
                <w:rStyle w:val="ChecklistLeader"/>
                <w:b w:val="0"/>
                <w:sz w:val="20"/>
              </w:rPr>
              <w:t xml:space="preserve"> providing consent is fully informed regarding the reasonably foreseeable impact of the research on the neonate.</w:t>
            </w:r>
          </w:p>
          <w:p w14:paraId="2EA600D3" w14:textId="79D5DED8" w:rsidR="00FF78B0" w:rsidRPr="00BE4F3A" w:rsidRDefault="00FF78B0" w:rsidP="00FF78B0">
            <w:pPr>
              <w:pStyle w:val="ChecklistBasis"/>
            </w:pPr>
            <w:r w:rsidRPr="000D5BB9">
              <w:rPr>
                <w:i/>
              </w:rPr>
              <w:t>Provide protocol specific findings justifying this determination:</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D8" w14:textId="77777777" w:rsidTr="00FF78B0">
        <w:trPr>
          <w:cantSplit/>
        </w:trPr>
        <w:tc>
          <w:tcPr>
            <w:tcW w:w="468" w:type="dxa"/>
          </w:tcPr>
          <w:p w14:paraId="2EA600D5" w14:textId="69BD9F5A" w:rsidR="00FF78B0" w:rsidRPr="00263C0D" w:rsidRDefault="00141945" w:rsidP="00FF78B0">
            <w:pPr>
              <w:pStyle w:val="ChecklistBasis"/>
              <w:jc w:val="center"/>
            </w:pPr>
            <w:sdt>
              <w:sdtPr>
                <w:id w:val="1538936003"/>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D6" w14:textId="77777777" w:rsidR="00FF78B0" w:rsidRDefault="00FF78B0" w:rsidP="00FF78B0">
            <w:pPr>
              <w:pStyle w:val="StatementLevel1"/>
              <w:rPr>
                <w:rStyle w:val="ChecklistLeader"/>
                <w:b w:val="0"/>
                <w:sz w:val="20"/>
              </w:rPr>
            </w:pPr>
            <w:r w:rsidRPr="000D5BB9">
              <w:rPr>
                <w:rStyle w:val="ChecklistLeader"/>
                <w:b w:val="0"/>
                <w:sz w:val="20"/>
              </w:rPr>
              <w:t>Individuals engaged in the research will have no part in determining the viability of a neonate.</w:t>
            </w:r>
          </w:p>
          <w:p w14:paraId="2EA600D7" w14:textId="77777777" w:rsidR="00FF78B0" w:rsidRPr="00BE4F3A" w:rsidRDefault="00FF78B0" w:rsidP="00FF78B0">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DC" w14:textId="77777777" w:rsidTr="00FF78B0">
        <w:trPr>
          <w:cantSplit/>
        </w:trPr>
        <w:tc>
          <w:tcPr>
            <w:tcW w:w="468" w:type="dxa"/>
          </w:tcPr>
          <w:p w14:paraId="2EA600D9" w14:textId="01366350" w:rsidR="00FF78B0" w:rsidRPr="00263C0D" w:rsidRDefault="00141945" w:rsidP="00FF78B0">
            <w:pPr>
              <w:pStyle w:val="ChecklistBasis"/>
              <w:jc w:val="center"/>
            </w:pPr>
            <w:sdt>
              <w:sdtPr>
                <w:id w:val="-84535168"/>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DA" w14:textId="77777777" w:rsidR="00FF78B0" w:rsidRDefault="00FF78B0" w:rsidP="00FF78B0">
            <w:pPr>
              <w:pStyle w:val="StatementLevel1"/>
              <w:rPr>
                <w:rStyle w:val="ChecklistLeader"/>
                <w:b w:val="0"/>
                <w:sz w:val="20"/>
              </w:rPr>
            </w:pPr>
            <w:r w:rsidRPr="000D5BB9">
              <w:rPr>
                <w:rStyle w:val="ChecklistLeader"/>
                <w:b w:val="0"/>
                <w:sz w:val="20"/>
              </w:rPr>
              <w:t>Vital functions of the neonate will not be artificially maintained.</w:t>
            </w:r>
          </w:p>
          <w:p w14:paraId="2EA600DB" w14:textId="77777777" w:rsidR="00FF78B0" w:rsidRPr="00BE4F3A" w:rsidRDefault="00FF78B0" w:rsidP="00FF78B0">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E0" w14:textId="77777777" w:rsidTr="00FF78B0">
        <w:trPr>
          <w:cantSplit/>
        </w:trPr>
        <w:tc>
          <w:tcPr>
            <w:tcW w:w="468" w:type="dxa"/>
          </w:tcPr>
          <w:p w14:paraId="2EA600DD" w14:textId="30129E79" w:rsidR="00FF78B0" w:rsidRPr="00263C0D" w:rsidRDefault="00141945" w:rsidP="00FF78B0">
            <w:pPr>
              <w:pStyle w:val="ChecklistBasis"/>
              <w:jc w:val="center"/>
            </w:pPr>
            <w:sdt>
              <w:sdtPr>
                <w:id w:val="-1132795815"/>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DE" w14:textId="77777777" w:rsidR="00FF78B0" w:rsidRDefault="00FF78B0" w:rsidP="00FF78B0">
            <w:pPr>
              <w:pStyle w:val="StatementLevel1"/>
              <w:rPr>
                <w:rStyle w:val="ChecklistLeader"/>
                <w:b w:val="0"/>
                <w:sz w:val="20"/>
              </w:rPr>
            </w:pPr>
            <w:r w:rsidRPr="000D5BB9">
              <w:rPr>
                <w:rStyle w:val="ChecklistLeader"/>
                <w:b w:val="0"/>
                <w:sz w:val="20"/>
              </w:rPr>
              <w:t>The research will not terminate the heartbeat or respiration of the neonate.</w:t>
            </w:r>
          </w:p>
          <w:p w14:paraId="2EA600DF" w14:textId="77777777" w:rsidR="00FF78B0" w:rsidRPr="00733135" w:rsidRDefault="00FF78B0" w:rsidP="00FF78B0">
            <w:pPr>
              <w:pStyle w:val="ChecklistBasis"/>
              <w:rPr>
                <w:i/>
              </w:rPr>
            </w:pPr>
            <w:r w:rsidRPr="000D5BB9">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E4" w14:textId="77777777" w:rsidTr="00FF78B0">
        <w:trPr>
          <w:cantSplit/>
        </w:trPr>
        <w:tc>
          <w:tcPr>
            <w:tcW w:w="468" w:type="dxa"/>
          </w:tcPr>
          <w:p w14:paraId="2EA600E1" w14:textId="79AF2417" w:rsidR="00FF78B0" w:rsidRPr="00263C0D" w:rsidRDefault="00141945" w:rsidP="00FF78B0">
            <w:pPr>
              <w:pStyle w:val="ChecklistBasis"/>
              <w:jc w:val="center"/>
            </w:pPr>
            <w:sdt>
              <w:sdtPr>
                <w:id w:val="-1333130952"/>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E2" w14:textId="77777777" w:rsidR="00FF78B0" w:rsidRDefault="00FF78B0" w:rsidP="00FF78B0">
            <w:pPr>
              <w:pStyle w:val="StatementLevel1"/>
              <w:rPr>
                <w:rStyle w:val="ChecklistLeader"/>
                <w:b w:val="0"/>
                <w:sz w:val="20"/>
              </w:rPr>
            </w:pPr>
            <w:r w:rsidRPr="000D5BB9">
              <w:rPr>
                <w:rStyle w:val="ChecklistLeader"/>
                <w:b w:val="0"/>
                <w:sz w:val="20"/>
              </w:rPr>
              <w:t>There will be no added risk to the neonate resulting from the research.</w:t>
            </w:r>
          </w:p>
          <w:p w14:paraId="2EA600E3" w14:textId="77777777" w:rsidR="00FF78B0" w:rsidRPr="00733135" w:rsidRDefault="00FF78B0" w:rsidP="00FF78B0">
            <w:pPr>
              <w:pStyle w:val="ChecklistBasis"/>
              <w:rPr>
                <w:i/>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E8" w14:textId="77777777" w:rsidTr="00FF78B0">
        <w:trPr>
          <w:cantSplit/>
        </w:trPr>
        <w:tc>
          <w:tcPr>
            <w:tcW w:w="468" w:type="dxa"/>
          </w:tcPr>
          <w:p w14:paraId="2EA600E5" w14:textId="409FF48D" w:rsidR="00FF78B0" w:rsidRPr="00263C0D" w:rsidRDefault="00141945" w:rsidP="00FF78B0">
            <w:pPr>
              <w:pStyle w:val="ChecklistBasis"/>
              <w:jc w:val="center"/>
            </w:pPr>
            <w:sdt>
              <w:sdtPr>
                <w:id w:val="2081321857"/>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E6" w14:textId="77777777" w:rsidR="00FF78B0" w:rsidRDefault="00FF78B0" w:rsidP="00FF78B0">
            <w:pPr>
              <w:pStyle w:val="StatementLevel1"/>
              <w:rPr>
                <w:rStyle w:val="ChecklistLeader"/>
                <w:b w:val="0"/>
                <w:sz w:val="20"/>
              </w:rPr>
            </w:pPr>
            <w:r w:rsidRPr="000D5BB9">
              <w:rPr>
                <w:rStyle w:val="ChecklistLeader"/>
                <w:b w:val="0"/>
                <w:sz w:val="20"/>
              </w:rPr>
              <w:t>The purpose of the research is the development of important biomedical knowledge that cannot be obtained by other means.</w:t>
            </w:r>
          </w:p>
          <w:p w14:paraId="2EA600E7" w14:textId="77777777" w:rsidR="00FF78B0" w:rsidRPr="00733135" w:rsidRDefault="00FF78B0" w:rsidP="00FF78B0">
            <w:pPr>
              <w:pStyle w:val="ChecklistBasis"/>
              <w:rPr>
                <w:i/>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EC" w14:textId="77777777" w:rsidTr="00FF78B0">
        <w:trPr>
          <w:cantSplit/>
        </w:trPr>
        <w:tc>
          <w:tcPr>
            <w:tcW w:w="468" w:type="dxa"/>
          </w:tcPr>
          <w:p w14:paraId="2EA600E9" w14:textId="1E7B223F" w:rsidR="00FF78B0" w:rsidRPr="00263C0D" w:rsidRDefault="00141945" w:rsidP="00FF78B0">
            <w:pPr>
              <w:pStyle w:val="ChecklistBasis"/>
              <w:jc w:val="center"/>
            </w:pPr>
            <w:sdt>
              <w:sdtPr>
                <w:id w:val="-677125961"/>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EA" w14:textId="77777777" w:rsidR="00FF78B0" w:rsidRPr="00346005" w:rsidRDefault="00FF78B0" w:rsidP="00FF78B0">
            <w:pPr>
              <w:pStyle w:val="StatementLevel1"/>
              <w:rPr>
                <w:rStyle w:val="ChecklistLeader"/>
                <w:b w:val="0"/>
                <w:w w:val="90"/>
                <w:sz w:val="20"/>
              </w:rPr>
            </w:pPr>
            <w:r w:rsidRPr="00346005">
              <w:rPr>
                <w:rStyle w:val="ChecklistLeader"/>
                <w:b w:val="0"/>
                <w:w w:val="90"/>
                <w:sz w:val="20"/>
              </w:rPr>
              <w:t>The legally effective informed consent of both parents of the neonate is obtained, unless one parent is unable to consent because of unavailability, incompetence, or temporary incapacity and the consent of the father need not be obtained if the pregnancy resulted from rape or incest.</w:t>
            </w:r>
          </w:p>
          <w:p w14:paraId="2EA600EB" w14:textId="77777777" w:rsidR="00FF78B0" w:rsidRPr="00733135" w:rsidRDefault="00FF78B0" w:rsidP="00FF78B0">
            <w:pPr>
              <w:pStyle w:val="ChecklistBasis"/>
              <w:rPr>
                <w:i/>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FF78B0" w:rsidRPr="00BE4F3A" w14:paraId="2EA600F0" w14:textId="77777777" w:rsidTr="00FF78B0">
        <w:trPr>
          <w:cantSplit/>
        </w:trPr>
        <w:tc>
          <w:tcPr>
            <w:tcW w:w="468" w:type="dxa"/>
          </w:tcPr>
          <w:p w14:paraId="2EA600ED" w14:textId="52B07F6D" w:rsidR="00FF78B0" w:rsidRPr="00263C0D" w:rsidRDefault="00141945" w:rsidP="00FF78B0">
            <w:pPr>
              <w:pStyle w:val="ChecklistBasis"/>
              <w:jc w:val="center"/>
            </w:pPr>
            <w:sdt>
              <w:sdtPr>
                <w:id w:val="-1026478181"/>
                <w14:checkbox>
                  <w14:checked w14:val="0"/>
                  <w14:checkedState w14:val="2612" w14:font="MS Gothic"/>
                  <w14:uncheckedState w14:val="2610" w14:font="MS Gothic"/>
                </w14:checkbox>
              </w:sdtPr>
              <w:sdtEndPr/>
              <w:sdtContent>
                <w:r w:rsidR="00FF78B0" w:rsidRPr="00EE5126">
                  <w:rPr>
                    <w:rFonts w:ascii="MS Gothic" w:eastAsia="MS Gothic" w:hAnsi="MS Gothic" w:hint="eastAsia"/>
                  </w:rPr>
                  <w:t>☐</w:t>
                </w:r>
              </w:sdtContent>
            </w:sdt>
          </w:p>
        </w:tc>
        <w:tc>
          <w:tcPr>
            <w:tcW w:w="10322" w:type="dxa"/>
            <w:gridSpan w:val="2"/>
          </w:tcPr>
          <w:p w14:paraId="2EA600EE" w14:textId="77777777" w:rsidR="00FF78B0" w:rsidRDefault="00FF78B0" w:rsidP="00FF78B0">
            <w:pPr>
              <w:pStyle w:val="StatementLevel1"/>
              <w:rPr>
                <w:i/>
              </w:rPr>
            </w:pPr>
            <w:r w:rsidRPr="000D5BB9">
              <w:rPr>
                <w:rStyle w:val="ChecklistLeader"/>
                <w:b w:val="0"/>
                <w:sz w:val="20"/>
              </w:rPr>
              <w:t xml:space="preserve">The consent of a legally authorized representative of either or </w:t>
            </w:r>
            <w:proofErr w:type="gramStart"/>
            <w:r w:rsidRPr="000D5BB9">
              <w:rPr>
                <w:rStyle w:val="ChecklistLeader"/>
                <w:b w:val="0"/>
                <w:sz w:val="20"/>
              </w:rPr>
              <w:t>both of the parents</w:t>
            </w:r>
            <w:proofErr w:type="gramEnd"/>
            <w:r w:rsidRPr="000D5BB9">
              <w:rPr>
                <w:rStyle w:val="ChecklistLeader"/>
                <w:b w:val="0"/>
                <w:sz w:val="20"/>
              </w:rPr>
              <w:t xml:space="preserve"> of a nonviable neonate will not be obtained.</w:t>
            </w:r>
          </w:p>
          <w:p w14:paraId="2EA600EF" w14:textId="77777777" w:rsidR="00FF78B0" w:rsidRPr="00733135" w:rsidRDefault="00FF78B0" w:rsidP="00FF78B0">
            <w:pPr>
              <w:pStyle w:val="ChecklistBasis"/>
              <w:rPr>
                <w:rStyle w:val="ChecklistLeader"/>
                <w:b w:val="0"/>
                <w:i/>
                <w:sz w:val="20"/>
              </w:rPr>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646AA8" w:rsidRPr="00BE4F3A" w14:paraId="2EA600F2" w14:textId="77777777" w:rsidTr="00FF78B0">
        <w:trPr>
          <w:cantSplit/>
          <w:trHeight w:hRule="exact" w:val="72"/>
        </w:trPr>
        <w:tc>
          <w:tcPr>
            <w:tcW w:w="10790" w:type="dxa"/>
            <w:gridSpan w:val="3"/>
            <w:shd w:val="clear" w:color="auto" w:fill="000000"/>
          </w:tcPr>
          <w:p w14:paraId="2EA600F1" w14:textId="77777777" w:rsidR="00646AA8" w:rsidRPr="00BE4F3A" w:rsidRDefault="00646AA8" w:rsidP="00887028"/>
        </w:tc>
      </w:tr>
      <w:tr w:rsidR="00646AA8" w:rsidRPr="00BE4F3A" w14:paraId="2EA600F4" w14:textId="77777777" w:rsidTr="00FF78B0">
        <w:trPr>
          <w:cantSplit/>
        </w:trPr>
        <w:tc>
          <w:tcPr>
            <w:tcW w:w="10790" w:type="dxa"/>
            <w:gridSpan w:val="3"/>
          </w:tcPr>
          <w:p w14:paraId="2EA600F3" w14:textId="77777777" w:rsidR="00646AA8" w:rsidRPr="000D5BB9" w:rsidRDefault="00646AA8" w:rsidP="00D80554">
            <w:pPr>
              <w:pStyle w:val="ChecklistLevel1"/>
              <w:rPr>
                <w:rStyle w:val="ChecklistLeader"/>
                <w:b/>
                <w:sz w:val="20"/>
              </w:rPr>
            </w:pPr>
            <w:r w:rsidRPr="00BE4F3A">
              <w:t>Research Involving Neonates that is Not Otherwise Approvable</w:t>
            </w:r>
            <w:r w:rsidR="00C2478A">
              <w:rPr>
                <w:rStyle w:val="EndnoteReference"/>
              </w:rPr>
              <w:endnoteReference w:id="3"/>
            </w:r>
            <w:r w:rsidR="00C2478A">
              <w:rPr>
                <w:rStyle w:val="FootnoteReference"/>
              </w:rPr>
              <w:t xml:space="preserve"> </w:t>
            </w:r>
            <w:r w:rsidR="00D80554" w:rsidRPr="00D67221">
              <w:rPr>
                <w:b w:val="0"/>
              </w:rPr>
              <w:t>(</w:t>
            </w:r>
            <w:r w:rsidR="00D80554">
              <w:rPr>
                <w:b w:val="0"/>
              </w:rPr>
              <w:t xml:space="preserve">Check if </w:t>
            </w:r>
            <w:r w:rsidR="00D80554">
              <w:t>“Yes”</w:t>
            </w:r>
            <w:r w:rsidR="00D80554">
              <w:rPr>
                <w:b w:val="0"/>
              </w:rPr>
              <w:t>. All must be checked)</w:t>
            </w:r>
          </w:p>
        </w:tc>
      </w:tr>
      <w:tr w:rsidR="00FF78B0" w:rsidRPr="000D5BB9" w14:paraId="2EA600F8" w14:textId="77777777" w:rsidTr="00FF78B0">
        <w:trPr>
          <w:cantSplit/>
        </w:trPr>
        <w:tc>
          <w:tcPr>
            <w:tcW w:w="468" w:type="dxa"/>
          </w:tcPr>
          <w:p w14:paraId="2EA600F5" w14:textId="16EFAE1A" w:rsidR="00FF78B0" w:rsidRPr="00263C0D" w:rsidRDefault="00141945" w:rsidP="00FF78B0">
            <w:pPr>
              <w:pStyle w:val="ChecklistBasis"/>
              <w:jc w:val="center"/>
            </w:pPr>
            <w:sdt>
              <w:sdtPr>
                <w:id w:val="1352450519"/>
                <w14:checkbox>
                  <w14:checked w14:val="0"/>
                  <w14:checkedState w14:val="2612" w14:font="MS Gothic"/>
                  <w14:uncheckedState w14:val="2610" w14:font="MS Gothic"/>
                </w14:checkbox>
              </w:sdtPr>
              <w:sdtEndPr/>
              <w:sdtContent>
                <w:r w:rsidR="00FF78B0" w:rsidRPr="007F42B1">
                  <w:rPr>
                    <w:rFonts w:ascii="MS Gothic" w:eastAsia="MS Gothic" w:hAnsi="MS Gothic" w:hint="eastAsia"/>
                  </w:rPr>
                  <w:t>☐</w:t>
                </w:r>
              </w:sdtContent>
            </w:sdt>
          </w:p>
        </w:tc>
        <w:tc>
          <w:tcPr>
            <w:tcW w:w="10322" w:type="dxa"/>
            <w:gridSpan w:val="2"/>
          </w:tcPr>
          <w:p w14:paraId="2EA600F6" w14:textId="77777777" w:rsidR="00FF78B0" w:rsidRDefault="00FF78B0" w:rsidP="00FF78B0">
            <w:pPr>
              <w:pStyle w:val="StatementLevel1"/>
              <w:rPr>
                <w:i/>
              </w:rPr>
            </w:pPr>
            <w:r>
              <w:t xml:space="preserve">The </w:t>
            </w:r>
            <w:r w:rsidRPr="007328F2">
              <w:t>research</w:t>
            </w:r>
            <w:r>
              <w:t xml:space="preserve"> does </w:t>
            </w:r>
            <w:r w:rsidRPr="002B2711">
              <w:rPr>
                <w:b/>
              </w:rPr>
              <w:t>NOT</w:t>
            </w:r>
            <w:r>
              <w:t xml:space="preserve"> meet the requirements of §46.205.</w:t>
            </w:r>
          </w:p>
          <w:p w14:paraId="2EA600F7" w14:textId="77777777" w:rsidR="00FF78B0" w:rsidRPr="00613764" w:rsidRDefault="00FF78B0" w:rsidP="00FF78B0">
            <w:pPr>
              <w:pStyle w:val="ChecklistBasis"/>
              <w:rPr>
                <w:i/>
              </w:rPr>
            </w:pPr>
            <w:r w:rsidRPr="00741267">
              <w:rPr>
                <w:i/>
              </w:rPr>
              <w:t>Provide protocol specific findings justifying this determination:</w:t>
            </w:r>
            <w:r w:rsidRPr="0009670A">
              <w:rPr>
                <w:b/>
              </w:rPr>
              <w:t xml:space="preserv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FF78B0" w:rsidRPr="00BE4F3A" w14:paraId="2EA600FC" w14:textId="77777777" w:rsidTr="00FF78B0">
        <w:trPr>
          <w:cantSplit/>
        </w:trPr>
        <w:tc>
          <w:tcPr>
            <w:tcW w:w="468" w:type="dxa"/>
          </w:tcPr>
          <w:p w14:paraId="2EA600F9" w14:textId="6DECC3F9" w:rsidR="00FF78B0" w:rsidRPr="00263C0D" w:rsidRDefault="00141945" w:rsidP="00FF78B0">
            <w:pPr>
              <w:pStyle w:val="ChecklistBasis"/>
              <w:jc w:val="center"/>
            </w:pPr>
            <w:sdt>
              <w:sdtPr>
                <w:id w:val="1725789272"/>
                <w14:checkbox>
                  <w14:checked w14:val="0"/>
                  <w14:checkedState w14:val="2612" w14:font="MS Gothic"/>
                  <w14:uncheckedState w14:val="2610" w14:font="MS Gothic"/>
                </w14:checkbox>
              </w:sdtPr>
              <w:sdtEndPr/>
              <w:sdtContent>
                <w:r w:rsidR="00FF78B0" w:rsidRPr="007F42B1">
                  <w:rPr>
                    <w:rFonts w:ascii="MS Gothic" w:eastAsia="MS Gothic" w:hAnsi="MS Gothic" w:hint="eastAsia"/>
                  </w:rPr>
                  <w:t>☐</w:t>
                </w:r>
              </w:sdtContent>
            </w:sdt>
          </w:p>
        </w:tc>
        <w:tc>
          <w:tcPr>
            <w:tcW w:w="10322" w:type="dxa"/>
            <w:gridSpan w:val="2"/>
          </w:tcPr>
          <w:p w14:paraId="2EA600FA" w14:textId="40C16F37" w:rsidR="00FF78B0" w:rsidRDefault="00FF78B0" w:rsidP="00FF78B0">
            <w:pPr>
              <w:pStyle w:val="StatementLevel1"/>
              <w:rPr>
                <w:i/>
              </w:rPr>
            </w:pPr>
            <w:r w:rsidRPr="00BE4F3A">
              <w:t>The research presents a reasonable opportunity to further the understanding, prevention, or alleviation of a serious problem affecting the health or welfare of pregnant women, fetuses</w:t>
            </w:r>
            <w:r w:rsidR="0075205D">
              <w:t>,</w:t>
            </w:r>
            <w:r w:rsidRPr="00BE4F3A">
              <w:t xml:space="preserve"> or neonates.</w:t>
            </w:r>
          </w:p>
          <w:p w14:paraId="2EA600FB" w14:textId="77777777" w:rsidR="00FF78B0" w:rsidRPr="00BE4F3A" w:rsidRDefault="00FF78B0" w:rsidP="00FF78B0">
            <w:pPr>
              <w:pStyle w:val="ChecklistBasis"/>
            </w:pPr>
            <w:r w:rsidRPr="000D5BB9">
              <w:rPr>
                <w:i/>
              </w:rPr>
              <w:t>Provide protocol specific findings justifying this determination:</w:t>
            </w:r>
            <w:r>
              <w:rPr>
                <w:i/>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bl>
    <w:p w14:paraId="2EA600FD" w14:textId="77777777" w:rsidR="001B56EF" w:rsidRPr="00BE4F3A" w:rsidRDefault="001B56EF" w:rsidP="00646AA8"/>
    <w:sectPr w:rsidR="001B56EF" w:rsidRPr="00BE4F3A" w:rsidSect="00346005">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16F95" w14:textId="77777777" w:rsidR="00141945" w:rsidRDefault="00141945">
      <w:r>
        <w:separator/>
      </w:r>
    </w:p>
  </w:endnote>
  <w:endnote w:type="continuationSeparator" w:id="0">
    <w:p w14:paraId="6EB07791" w14:textId="77777777" w:rsidR="00141945" w:rsidRDefault="00141945">
      <w:r>
        <w:continuationSeparator/>
      </w:r>
    </w:p>
  </w:endnote>
  <w:endnote w:id="1">
    <w:p w14:paraId="2EA60116" w14:textId="77777777" w:rsidR="00C2478A" w:rsidRDefault="00C2478A">
      <w:pPr>
        <w:pStyle w:val="EndnoteText"/>
      </w:pPr>
      <w:r>
        <w:rPr>
          <w:rStyle w:val="EndnoteReference"/>
        </w:rPr>
        <w:endnoteRef/>
      </w:r>
      <w:r>
        <w:t xml:space="preserve"> “</w:t>
      </w:r>
      <w:r w:rsidRPr="00C2478A">
        <w:t>Viable,</w:t>
      </w:r>
      <w:r>
        <w:t>”</w:t>
      </w:r>
      <w:r w:rsidRPr="00C2478A">
        <w:t xml:space="preserve"> as it pertains to the neonate, means being able, after delivery, to survive (given the benefit of available medical therapy) to the point of independently maintaining heartbeat and respiration.</w:t>
      </w:r>
    </w:p>
  </w:endnote>
  <w:endnote w:id="2">
    <w:p w14:paraId="2EA60117" w14:textId="77777777" w:rsidR="00D80554" w:rsidRDefault="00D80554">
      <w:pPr>
        <w:pStyle w:val="EndnoteText"/>
      </w:pPr>
      <w:r>
        <w:rPr>
          <w:rStyle w:val="EndnoteReference"/>
        </w:rPr>
        <w:endnoteRef/>
      </w:r>
      <w:r>
        <w:t xml:space="preserve"> </w:t>
      </w:r>
      <w:r w:rsidRPr="00D80554">
        <w:t>45 CFR §46.205</w:t>
      </w:r>
    </w:p>
  </w:endnote>
  <w:endnote w:id="3">
    <w:p w14:paraId="2EA60118" w14:textId="361EB6B9" w:rsidR="00C2478A" w:rsidRDefault="00C2478A">
      <w:pPr>
        <w:pStyle w:val="EndnoteText"/>
      </w:pPr>
      <w:r>
        <w:rPr>
          <w:rStyle w:val="EndnoteReference"/>
        </w:rPr>
        <w:endnoteRef/>
      </w:r>
      <w:r>
        <w:t xml:space="preserve"> </w:t>
      </w:r>
      <w:r w:rsidR="00D80554" w:rsidRPr="00BE4F3A">
        <w:t xml:space="preserve">45 </w:t>
      </w:r>
      <w:r w:rsidR="00D80554" w:rsidRPr="00FF78B0">
        <w:t xml:space="preserve">CFR §46.207. </w:t>
      </w:r>
      <w:r w:rsidRPr="00FF78B0">
        <w:t xml:space="preserve">For DHHS-regulated research, the research may proceed only after OHRP has reviewed and approved the research. </w:t>
      </w:r>
      <w:r w:rsidR="00FF78B0" w:rsidRPr="00E27C26">
        <w:t xml:space="preserve">For research conducted or funded by the Department of Defense (DOD), the research may proceed when the DoD institutions demonstrate to the Senior Designated Official (SDO) that the IRB has fulfilled its duties in accordance with Subpart B or Part 45CFR46; the SDO must receive explicit written approval from the DoD Office of Human Research Protections (DOHRP). </w:t>
      </w:r>
      <w:r w:rsidRPr="009F0D65">
        <w:t>For all other research, the research may proceed only after</w:t>
      </w:r>
      <w:r>
        <w:t xml:space="preserve"> the</w:t>
      </w:r>
      <w:r w:rsidRPr="009F0D65">
        <w:t xml:space="preserve"> </w:t>
      </w:r>
      <w:r w:rsidR="00FF78B0" w:rsidRPr="0035437B">
        <w:rPr>
          <w:u w:val="double"/>
        </w:rPr>
        <w:t>Institutional Official/</w:t>
      </w:r>
      <w:r w:rsidR="00FF78B0" w:rsidRPr="004220E1">
        <w:rPr>
          <w:u w:val="double"/>
        </w:rPr>
        <w:t>Organizational</w:t>
      </w:r>
      <w:r w:rsidR="00FF78B0" w:rsidRPr="009F0D65">
        <w:rPr>
          <w:u w:val="double"/>
        </w:rPr>
        <w:t xml:space="preserve"> Official</w:t>
      </w:r>
      <w:r w:rsidR="00FF78B0">
        <w:rPr>
          <w:u w:val="double"/>
        </w:rPr>
        <w:t xml:space="preserve"> (IO/OO)</w:t>
      </w:r>
      <w:r w:rsidR="00FF78B0" w:rsidRPr="009F0D65">
        <w:t xml:space="preserve"> </w:t>
      </w:r>
      <w:r>
        <w:t>has</w:t>
      </w:r>
      <w:r w:rsidRPr="009F0D65">
        <w:t xml:space="preserve"> conducted a review in accordance with the “</w:t>
      </w:r>
      <w:r>
        <w:t xml:space="preserve">SOP: </w:t>
      </w:r>
      <w:r w:rsidR="0018031B">
        <w:t>Not Otherwise Approvable Research</w:t>
      </w:r>
      <w:r>
        <w:t xml:space="preserve"> (HRP-044)</w:t>
      </w:r>
      <w:r w:rsidRPr="009F0D65">
        <w:t>”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60113" w14:textId="77777777" w:rsidR="0044795A" w:rsidRPr="0044795A" w:rsidRDefault="0044795A" w:rsidP="00A6157C">
    <w:pPr>
      <w:pStyle w:val="SOPFooter"/>
      <w:tabs>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19B81" w14:textId="77777777" w:rsidR="00141945" w:rsidRDefault="00141945">
      <w:r>
        <w:separator/>
      </w:r>
    </w:p>
  </w:footnote>
  <w:footnote w:type="continuationSeparator" w:id="0">
    <w:p w14:paraId="24A2DBD7" w14:textId="77777777" w:rsidR="00141945" w:rsidRDefault="00141945">
      <w:r>
        <w:continuationSeparator/>
      </w:r>
    </w:p>
  </w:footnote>
  <w:footnote w:id="1">
    <w:p w14:paraId="3FF21B81" w14:textId="77777777" w:rsidR="00FF78B0" w:rsidRPr="00E27C26" w:rsidRDefault="00FF78B0" w:rsidP="00FF78B0">
      <w:pPr>
        <w:pStyle w:val="FootnoteText"/>
        <w:rPr>
          <w:sz w:val="18"/>
          <w:szCs w:val="18"/>
        </w:rPr>
      </w:pPr>
      <w:r w:rsidRPr="00E27C26">
        <w:rPr>
          <w:rStyle w:val="FootnoteReference"/>
          <w:sz w:val="18"/>
          <w:szCs w:val="18"/>
        </w:rPr>
        <w:footnoteRef/>
      </w:r>
      <w:r w:rsidRPr="00E27C26">
        <w:rPr>
          <w:sz w:val="18"/>
          <w:szCs w:val="18"/>
        </w:rPr>
        <w:t xml:space="preserve"> </w:t>
      </w:r>
      <w:r w:rsidRPr="00E27C26">
        <w:rPr>
          <w:rFonts w:eastAsiaTheme="minorHAnsi"/>
          <w:sz w:val="18"/>
          <w:szCs w:val="18"/>
        </w:rPr>
        <w:t>This document satisfies AAHRPP elements I-9, II.4.A, II.4.B, II.5.A, II.5.B</w:t>
      </w:r>
    </w:p>
    <w:p w14:paraId="4615F6BC" w14:textId="77777777" w:rsidR="00FF78B0" w:rsidRDefault="00FF78B0" w:rsidP="00FF78B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4CE92" w14:textId="3FD57DED" w:rsidR="00276AEB" w:rsidRPr="00321577" w:rsidRDefault="00276AEB">
    <w:pPr>
      <w:pStyle w:val="Header"/>
      <w:rPr>
        <w:sz w:val="2"/>
        <w:szCs w:val="2"/>
      </w:rPr>
    </w:pPr>
  </w:p>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30"/>
      <w:gridCol w:w="3330"/>
      <w:gridCol w:w="2752"/>
      <w:gridCol w:w="2294"/>
    </w:tblGrid>
    <w:tr w:rsidR="00276AEB" w14:paraId="191FECF6" w14:textId="77777777" w:rsidTr="00276AEB">
      <w:trPr>
        <w:cantSplit/>
        <w:trHeight w:val="260"/>
      </w:trPr>
      <w:tc>
        <w:tcPr>
          <w:tcW w:w="2430" w:type="dxa"/>
          <w:vMerge w:val="restart"/>
          <w:tcBorders>
            <w:top w:val="nil"/>
            <w:left w:val="nil"/>
            <w:bottom w:val="nil"/>
            <w:right w:val="single" w:sz="4" w:space="0" w:color="auto"/>
          </w:tcBorders>
          <w:vAlign w:val="center"/>
          <w:hideMark/>
        </w:tcPr>
        <w:p w14:paraId="2A5573CF" w14:textId="7C4CC9DB" w:rsidR="00276AEB" w:rsidRDefault="00276AEB" w:rsidP="00276AEB">
          <w:pPr>
            <w:rPr>
              <w:rFonts w:ascii="Arial" w:hAnsi="Arial" w:cs="Arial"/>
            </w:rPr>
          </w:pPr>
          <w:bookmarkStart w:id="0" w:name="_Hlk532601121"/>
          <w:r>
            <w:rPr>
              <w:noProof/>
            </w:rPr>
            <w:drawing>
              <wp:anchor distT="0" distB="0" distL="114300" distR="114300" simplePos="0" relativeHeight="251658240" behindDoc="0" locked="0" layoutInCell="1" allowOverlap="1" wp14:anchorId="2EA60114" wp14:editId="1D170523">
                <wp:simplePos x="0" y="0"/>
                <wp:positionH relativeFrom="column">
                  <wp:posOffset>55880</wp:posOffset>
                </wp:positionH>
                <wp:positionV relativeFrom="paragraph">
                  <wp:posOffset>-235585</wp:posOffset>
                </wp:positionV>
                <wp:extent cx="1343025" cy="714375"/>
                <wp:effectExtent l="0" t="0" r="9525" b="9525"/>
                <wp:wrapTopAndBottom/>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30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376" w:type="dxa"/>
          <w:gridSpan w:val="3"/>
          <w:tcBorders>
            <w:top w:val="single" w:sz="4" w:space="0" w:color="auto"/>
            <w:left w:val="single" w:sz="4" w:space="0" w:color="auto"/>
            <w:bottom w:val="single" w:sz="4" w:space="0" w:color="auto"/>
            <w:right w:val="single" w:sz="4" w:space="0" w:color="auto"/>
          </w:tcBorders>
          <w:vAlign w:val="center"/>
          <w:hideMark/>
        </w:tcPr>
        <w:p w14:paraId="2B488B97" w14:textId="77777777" w:rsidR="00276AEB" w:rsidRDefault="00276AEB" w:rsidP="00276AEB">
          <w:pPr>
            <w:pStyle w:val="SOPName"/>
            <w:spacing w:before="120" w:after="120"/>
            <w:jc w:val="center"/>
            <w:rPr>
              <w:rFonts w:ascii="Arial" w:hAnsi="Arial" w:cs="Arial"/>
            </w:rPr>
          </w:pPr>
          <w:r w:rsidRPr="00807699">
            <w:rPr>
              <w:rStyle w:val="SOPLeader"/>
              <w:rFonts w:ascii="Arial" w:hAnsi="Arial" w:cs="Arial"/>
            </w:rPr>
            <w:t>CHECKLIST: Non-Viable Neonates</w:t>
          </w:r>
        </w:p>
      </w:tc>
    </w:tr>
    <w:tr w:rsidR="00276AEB" w14:paraId="5EAED296" w14:textId="77777777" w:rsidTr="00276AEB">
      <w:trPr>
        <w:cantSplit/>
        <w:trHeight w:val="288"/>
      </w:trPr>
      <w:tc>
        <w:tcPr>
          <w:tcW w:w="2430" w:type="dxa"/>
          <w:vMerge/>
          <w:tcBorders>
            <w:top w:val="nil"/>
            <w:left w:val="nil"/>
            <w:bottom w:val="nil"/>
            <w:right w:val="single" w:sz="4" w:space="0" w:color="auto"/>
          </w:tcBorders>
          <w:vAlign w:val="center"/>
          <w:hideMark/>
        </w:tcPr>
        <w:p w14:paraId="78D24951" w14:textId="77777777" w:rsidR="00276AEB" w:rsidRDefault="00276AEB" w:rsidP="00276AEB">
          <w:pPr>
            <w:rPr>
              <w:rFonts w:ascii="Arial" w:hAnsi="Arial" w:cs="Arial"/>
            </w:rPr>
          </w:pPr>
        </w:p>
      </w:tc>
      <w:tc>
        <w:tcPr>
          <w:tcW w:w="333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653B238" w14:textId="77777777" w:rsidR="00276AEB" w:rsidRDefault="00276AEB" w:rsidP="00276AEB">
          <w:pPr>
            <w:pStyle w:val="SOPTableHeader"/>
            <w:rPr>
              <w:rFonts w:ascii="Arial" w:hAnsi="Arial" w:cs="Arial"/>
              <w:sz w:val="18"/>
              <w:szCs w:val="18"/>
            </w:rPr>
          </w:pPr>
          <w:r>
            <w:rPr>
              <w:rFonts w:ascii="Arial" w:hAnsi="Arial" w:cs="Arial"/>
              <w:sz w:val="18"/>
              <w:szCs w:val="18"/>
            </w:rPr>
            <w:t>NUMBER</w:t>
          </w:r>
        </w:p>
      </w:tc>
      <w:tc>
        <w:tcPr>
          <w:tcW w:w="27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3E8E9AE" w14:textId="77777777" w:rsidR="00276AEB" w:rsidRDefault="00276AEB" w:rsidP="00276AEB">
          <w:pPr>
            <w:pStyle w:val="SOPTableHeader"/>
            <w:rPr>
              <w:rFonts w:ascii="Arial" w:hAnsi="Arial" w:cs="Arial"/>
              <w:sz w:val="18"/>
              <w:szCs w:val="18"/>
            </w:rPr>
          </w:pPr>
          <w:r>
            <w:rPr>
              <w:rFonts w:ascii="Arial" w:hAnsi="Arial" w:cs="Arial"/>
              <w:sz w:val="18"/>
              <w:szCs w:val="18"/>
            </w:rPr>
            <w:t>DATE</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959A229" w14:textId="77777777" w:rsidR="00276AEB" w:rsidRDefault="00276AEB" w:rsidP="00276AEB">
          <w:pPr>
            <w:pStyle w:val="SOPTableHeader"/>
            <w:rPr>
              <w:rFonts w:ascii="Arial" w:hAnsi="Arial" w:cs="Arial"/>
              <w:sz w:val="18"/>
              <w:szCs w:val="18"/>
            </w:rPr>
          </w:pPr>
          <w:r>
            <w:rPr>
              <w:rFonts w:ascii="Arial" w:hAnsi="Arial" w:cs="Arial"/>
              <w:sz w:val="18"/>
              <w:szCs w:val="18"/>
            </w:rPr>
            <w:t>PAGE</w:t>
          </w:r>
        </w:p>
      </w:tc>
    </w:tr>
    <w:tr w:rsidR="00276AEB" w14:paraId="35B1A69D" w14:textId="77777777" w:rsidTr="00276AEB">
      <w:trPr>
        <w:cantSplit/>
        <w:trHeight w:val="288"/>
      </w:trPr>
      <w:tc>
        <w:tcPr>
          <w:tcW w:w="2430" w:type="dxa"/>
          <w:vMerge/>
          <w:tcBorders>
            <w:top w:val="nil"/>
            <w:left w:val="nil"/>
            <w:bottom w:val="nil"/>
            <w:right w:val="single" w:sz="4" w:space="0" w:color="auto"/>
          </w:tcBorders>
          <w:vAlign w:val="center"/>
          <w:hideMark/>
        </w:tcPr>
        <w:p w14:paraId="73D1C092" w14:textId="77777777" w:rsidR="00276AEB" w:rsidRDefault="00276AEB" w:rsidP="00276AEB">
          <w:pPr>
            <w:rPr>
              <w:rFonts w:ascii="Arial" w:hAnsi="Arial" w:cs="Arial"/>
            </w:rPr>
          </w:pPr>
        </w:p>
      </w:tc>
      <w:tc>
        <w:tcPr>
          <w:tcW w:w="333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0D59973" w14:textId="77777777" w:rsidR="00276AEB" w:rsidRDefault="00276AEB" w:rsidP="00276AEB">
          <w:pPr>
            <w:pStyle w:val="SOPTableEntry"/>
            <w:rPr>
              <w:rFonts w:ascii="Arial" w:hAnsi="Arial" w:cs="Arial"/>
            </w:rPr>
          </w:pPr>
          <w:r>
            <w:rPr>
              <w:rFonts w:ascii="Arial" w:hAnsi="Arial" w:cs="Arial"/>
            </w:rPr>
            <w:t>HRP-413</w:t>
          </w:r>
        </w:p>
      </w:tc>
      <w:tc>
        <w:tcPr>
          <w:tcW w:w="275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D6CA6B9" w14:textId="77777777" w:rsidR="00276AEB" w:rsidRDefault="00276AEB" w:rsidP="00276AEB">
          <w:pPr>
            <w:pStyle w:val="SOPTableEntry"/>
            <w:rPr>
              <w:rFonts w:ascii="Arial" w:hAnsi="Arial" w:cs="Arial"/>
            </w:rPr>
          </w:pPr>
          <w:r>
            <w:rPr>
              <w:rFonts w:ascii="Arial" w:hAnsi="Arial" w:cs="Arial"/>
            </w:rPr>
            <w:t>12/10/2021</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C44C7CC" w14:textId="77777777" w:rsidR="00276AEB" w:rsidRDefault="00276AEB" w:rsidP="00276AEB">
          <w:pPr>
            <w:pStyle w:val="SOPTableEntry"/>
            <w:rPr>
              <w:rFonts w:ascii="Arial" w:hAnsi="Arial" w:cs="Arial"/>
            </w:rPr>
          </w:pPr>
          <w:r>
            <w:fldChar w:fldCharType="begin"/>
          </w:r>
          <w:r>
            <w:rPr>
              <w:rFonts w:ascii="Arial" w:hAnsi="Arial" w:cs="Arial"/>
            </w:rPr>
            <w:instrText xml:space="preserve"> PAGE </w:instrText>
          </w:r>
          <w:r>
            <w:fldChar w:fldCharType="separate"/>
          </w:r>
          <w:r>
            <w:rPr>
              <w:rFonts w:ascii="Arial" w:hAnsi="Arial" w:cs="Arial"/>
              <w:noProof/>
            </w:rPr>
            <w:t>1</w:t>
          </w:r>
          <w:r>
            <w:fldChar w:fldCharType="end"/>
          </w:r>
          <w:r>
            <w:rPr>
              <w:rFonts w:ascii="Arial" w:hAnsi="Arial" w:cs="Arial"/>
            </w:rPr>
            <w:t xml:space="preserve"> of </w:t>
          </w:r>
          <w:r>
            <w:fldChar w:fldCharType="begin"/>
          </w:r>
          <w:r>
            <w:rPr>
              <w:rFonts w:ascii="Arial" w:hAnsi="Arial" w:cs="Arial"/>
              <w:noProof/>
            </w:rPr>
            <w:instrText xml:space="preserve"> NUMPAGES </w:instrText>
          </w:r>
          <w:r>
            <w:fldChar w:fldCharType="separate"/>
          </w:r>
          <w:r>
            <w:rPr>
              <w:rFonts w:ascii="Arial" w:hAnsi="Arial" w:cs="Arial"/>
              <w:noProof/>
            </w:rPr>
            <w:t>6</w:t>
          </w:r>
          <w:r>
            <w:fldChar w:fldCharType="end"/>
          </w:r>
        </w:p>
      </w:tc>
      <w:bookmarkEnd w:id="0"/>
    </w:tr>
  </w:tbl>
  <w:p w14:paraId="2EA60112" w14:textId="2D0490FD" w:rsidR="006A387D" w:rsidRPr="00321577" w:rsidRDefault="006A387D">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FFE59C0"/>
    <w:multiLevelType w:val="hybridMultilevel"/>
    <w:tmpl w:val="6DBEA118"/>
    <w:lvl w:ilvl="0" w:tplc="90661AF2">
      <w:start w:val="1"/>
      <w:numFmt w:val="lowerRoman"/>
      <w:lvlText w:val="(%1)"/>
      <w:lvlJc w:val="left"/>
      <w:pPr>
        <w:tabs>
          <w:tab w:val="num" w:pos="1080"/>
        </w:tabs>
        <w:ind w:left="1080" w:hanging="720"/>
      </w:pPr>
      <w:rPr>
        <w:rFonts w:hint="default"/>
      </w:rPr>
    </w:lvl>
    <w:lvl w:ilvl="1" w:tplc="A08A601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AF179C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7"/>
  </w:num>
  <w:num w:numId="2">
    <w:abstractNumId w:val="10"/>
  </w:num>
  <w:num w:numId="3">
    <w:abstractNumId w:val="19"/>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20"/>
  </w:num>
  <w:num w:numId="16">
    <w:abstractNumId w:val="27"/>
  </w:num>
  <w:num w:numId="17">
    <w:abstractNumId w:val="12"/>
  </w:num>
  <w:num w:numId="18">
    <w:abstractNumId w:val="25"/>
  </w:num>
  <w:num w:numId="19">
    <w:abstractNumId w:val="24"/>
  </w:num>
  <w:num w:numId="20">
    <w:abstractNumId w:val="21"/>
  </w:num>
  <w:num w:numId="21">
    <w:abstractNumId w:val="28"/>
  </w:num>
  <w:num w:numId="22">
    <w:abstractNumId w:val="14"/>
  </w:num>
  <w:num w:numId="23">
    <w:abstractNumId w:val="11"/>
  </w:num>
  <w:num w:numId="24">
    <w:abstractNumId w:val="30"/>
  </w:num>
  <w:num w:numId="25">
    <w:abstractNumId w:val="13"/>
  </w:num>
  <w:num w:numId="26">
    <w:abstractNumId w:val="16"/>
  </w:num>
  <w:num w:numId="27">
    <w:abstractNumId w:val="29"/>
  </w:num>
  <w:num w:numId="28">
    <w:abstractNumId w:val="16"/>
  </w:num>
  <w:num w:numId="29">
    <w:abstractNumId w:val="16"/>
  </w:num>
  <w:num w:numId="30">
    <w:abstractNumId w:val="16"/>
  </w:num>
  <w:num w:numId="31">
    <w:abstractNumId w:val="16"/>
  </w:num>
  <w:num w:numId="32">
    <w:abstractNumId w:val="16"/>
  </w:num>
  <w:num w:numId="33">
    <w:abstractNumId w:val="15"/>
  </w:num>
  <w:num w:numId="34">
    <w:abstractNumId w:val="16"/>
  </w:num>
  <w:num w:numId="35">
    <w:abstractNumId w:val="22"/>
  </w:num>
  <w:num w:numId="36">
    <w:abstractNumId w:val="23"/>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TA3MzawMDY2MjRX0lEKTi0uzszPAykwrgUAJGsDcSwAAAA="/>
  </w:docVars>
  <w:rsids>
    <w:rsidRoot w:val="00082269"/>
    <w:rsid w:val="00022C29"/>
    <w:rsid w:val="00031994"/>
    <w:rsid w:val="00033B9E"/>
    <w:rsid w:val="000517B1"/>
    <w:rsid w:val="000525F5"/>
    <w:rsid w:val="00067BC5"/>
    <w:rsid w:val="00071367"/>
    <w:rsid w:val="00074B42"/>
    <w:rsid w:val="00076A61"/>
    <w:rsid w:val="00082269"/>
    <w:rsid w:val="000954C3"/>
    <w:rsid w:val="0009727F"/>
    <w:rsid w:val="000B197D"/>
    <w:rsid w:val="000C350D"/>
    <w:rsid w:val="000D3AC5"/>
    <w:rsid w:val="000D5BB9"/>
    <w:rsid w:val="000E0115"/>
    <w:rsid w:val="000E4061"/>
    <w:rsid w:val="000F50F0"/>
    <w:rsid w:val="00126A31"/>
    <w:rsid w:val="00141945"/>
    <w:rsid w:val="00146366"/>
    <w:rsid w:val="00146425"/>
    <w:rsid w:val="00162CE8"/>
    <w:rsid w:val="0018031B"/>
    <w:rsid w:val="00194A43"/>
    <w:rsid w:val="00195EC9"/>
    <w:rsid w:val="001B56EF"/>
    <w:rsid w:val="001B75F1"/>
    <w:rsid w:val="001E0418"/>
    <w:rsid w:val="001F14A0"/>
    <w:rsid w:val="00205329"/>
    <w:rsid w:val="00207594"/>
    <w:rsid w:val="00210381"/>
    <w:rsid w:val="002266CE"/>
    <w:rsid w:val="00256BBE"/>
    <w:rsid w:val="00261FD9"/>
    <w:rsid w:val="002670D5"/>
    <w:rsid w:val="00276AEB"/>
    <w:rsid w:val="002A1239"/>
    <w:rsid w:val="002B2711"/>
    <w:rsid w:val="002C5AEE"/>
    <w:rsid w:val="002E5AC9"/>
    <w:rsid w:val="0030441F"/>
    <w:rsid w:val="00305112"/>
    <w:rsid w:val="003119B9"/>
    <w:rsid w:val="00312725"/>
    <w:rsid w:val="00321577"/>
    <w:rsid w:val="003279F1"/>
    <w:rsid w:val="003303DE"/>
    <w:rsid w:val="003412F1"/>
    <w:rsid w:val="00344000"/>
    <w:rsid w:val="00346005"/>
    <w:rsid w:val="0034718D"/>
    <w:rsid w:val="003616C8"/>
    <w:rsid w:val="00363E0A"/>
    <w:rsid w:val="00364DB0"/>
    <w:rsid w:val="00365F73"/>
    <w:rsid w:val="00380737"/>
    <w:rsid w:val="00386CFF"/>
    <w:rsid w:val="003B2A24"/>
    <w:rsid w:val="003D09FF"/>
    <w:rsid w:val="003E1AF6"/>
    <w:rsid w:val="003E6066"/>
    <w:rsid w:val="004000E8"/>
    <w:rsid w:val="004113B3"/>
    <w:rsid w:val="00436538"/>
    <w:rsid w:val="004407A1"/>
    <w:rsid w:val="0044795A"/>
    <w:rsid w:val="0046138D"/>
    <w:rsid w:val="00496227"/>
    <w:rsid w:val="004A2C75"/>
    <w:rsid w:val="004A6104"/>
    <w:rsid w:val="004B1377"/>
    <w:rsid w:val="004D2EA4"/>
    <w:rsid w:val="004D4477"/>
    <w:rsid w:val="004F1FDE"/>
    <w:rsid w:val="00504407"/>
    <w:rsid w:val="00507272"/>
    <w:rsid w:val="005324F4"/>
    <w:rsid w:val="005540BA"/>
    <w:rsid w:val="00560B59"/>
    <w:rsid w:val="005A135E"/>
    <w:rsid w:val="005F20C5"/>
    <w:rsid w:val="0060042C"/>
    <w:rsid w:val="00610071"/>
    <w:rsid w:val="006111C6"/>
    <w:rsid w:val="00613601"/>
    <w:rsid w:val="00624281"/>
    <w:rsid w:val="00632CA4"/>
    <w:rsid w:val="00646AA8"/>
    <w:rsid w:val="00660C0B"/>
    <w:rsid w:val="00662B81"/>
    <w:rsid w:val="00671482"/>
    <w:rsid w:val="0067355D"/>
    <w:rsid w:val="00686616"/>
    <w:rsid w:val="0069117E"/>
    <w:rsid w:val="006A2B0E"/>
    <w:rsid w:val="006A387D"/>
    <w:rsid w:val="006A7F27"/>
    <w:rsid w:val="006B5988"/>
    <w:rsid w:val="006C2309"/>
    <w:rsid w:val="006C43B8"/>
    <w:rsid w:val="006E5F6E"/>
    <w:rsid w:val="006E7290"/>
    <w:rsid w:val="006F2FD1"/>
    <w:rsid w:val="006F3881"/>
    <w:rsid w:val="0071717C"/>
    <w:rsid w:val="00733135"/>
    <w:rsid w:val="007451CF"/>
    <w:rsid w:val="00745F5A"/>
    <w:rsid w:val="00746AEB"/>
    <w:rsid w:val="0075205D"/>
    <w:rsid w:val="00755189"/>
    <w:rsid w:val="00756C1D"/>
    <w:rsid w:val="00765CA8"/>
    <w:rsid w:val="007D6F69"/>
    <w:rsid w:val="007D79E9"/>
    <w:rsid w:val="007E1B19"/>
    <w:rsid w:val="007E47DA"/>
    <w:rsid w:val="0080710E"/>
    <w:rsid w:val="008326EE"/>
    <w:rsid w:val="008351CA"/>
    <w:rsid w:val="00837738"/>
    <w:rsid w:val="00865474"/>
    <w:rsid w:val="008808A2"/>
    <w:rsid w:val="00887028"/>
    <w:rsid w:val="008A1891"/>
    <w:rsid w:val="008A1AAE"/>
    <w:rsid w:val="008A4D8D"/>
    <w:rsid w:val="008B4F60"/>
    <w:rsid w:val="008B5474"/>
    <w:rsid w:val="008B55EA"/>
    <w:rsid w:val="008B618A"/>
    <w:rsid w:val="008C3CDF"/>
    <w:rsid w:val="008F5702"/>
    <w:rsid w:val="009108A6"/>
    <w:rsid w:val="0091264C"/>
    <w:rsid w:val="00944550"/>
    <w:rsid w:val="0094764B"/>
    <w:rsid w:val="00954232"/>
    <w:rsid w:val="00957024"/>
    <w:rsid w:val="0096682A"/>
    <w:rsid w:val="009C5D67"/>
    <w:rsid w:val="009E5E14"/>
    <w:rsid w:val="009E66FA"/>
    <w:rsid w:val="009F0D65"/>
    <w:rsid w:val="00A05445"/>
    <w:rsid w:val="00A071E5"/>
    <w:rsid w:val="00A17599"/>
    <w:rsid w:val="00A203E7"/>
    <w:rsid w:val="00A300F7"/>
    <w:rsid w:val="00A44DF3"/>
    <w:rsid w:val="00A51ABB"/>
    <w:rsid w:val="00A6157C"/>
    <w:rsid w:val="00A63130"/>
    <w:rsid w:val="00A819AA"/>
    <w:rsid w:val="00A874C8"/>
    <w:rsid w:val="00A95105"/>
    <w:rsid w:val="00AB5B22"/>
    <w:rsid w:val="00AB6DC3"/>
    <w:rsid w:val="00AC431E"/>
    <w:rsid w:val="00AC574F"/>
    <w:rsid w:val="00AD1472"/>
    <w:rsid w:val="00AD4F01"/>
    <w:rsid w:val="00AD5394"/>
    <w:rsid w:val="00AE1DBD"/>
    <w:rsid w:val="00AE2818"/>
    <w:rsid w:val="00AE2A4B"/>
    <w:rsid w:val="00AE45DB"/>
    <w:rsid w:val="00AE607A"/>
    <w:rsid w:val="00AF220B"/>
    <w:rsid w:val="00B014FE"/>
    <w:rsid w:val="00B0490B"/>
    <w:rsid w:val="00B0703F"/>
    <w:rsid w:val="00B10496"/>
    <w:rsid w:val="00B10E2A"/>
    <w:rsid w:val="00B20777"/>
    <w:rsid w:val="00B26971"/>
    <w:rsid w:val="00B4278A"/>
    <w:rsid w:val="00B43266"/>
    <w:rsid w:val="00B44D6E"/>
    <w:rsid w:val="00B52FC4"/>
    <w:rsid w:val="00B75607"/>
    <w:rsid w:val="00B84317"/>
    <w:rsid w:val="00B85461"/>
    <w:rsid w:val="00B86C18"/>
    <w:rsid w:val="00B977C9"/>
    <w:rsid w:val="00BA00A1"/>
    <w:rsid w:val="00BA405C"/>
    <w:rsid w:val="00BA554D"/>
    <w:rsid w:val="00BB1E07"/>
    <w:rsid w:val="00BC7FDC"/>
    <w:rsid w:val="00BD0D2A"/>
    <w:rsid w:val="00BD4405"/>
    <w:rsid w:val="00BE0B19"/>
    <w:rsid w:val="00BE4F3A"/>
    <w:rsid w:val="00BE54A6"/>
    <w:rsid w:val="00BE6D93"/>
    <w:rsid w:val="00C0319E"/>
    <w:rsid w:val="00C04742"/>
    <w:rsid w:val="00C2478A"/>
    <w:rsid w:val="00C33969"/>
    <w:rsid w:val="00C40ACD"/>
    <w:rsid w:val="00C54177"/>
    <w:rsid w:val="00C93AEA"/>
    <w:rsid w:val="00CA43B1"/>
    <w:rsid w:val="00CA58D5"/>
    <w:rsid w:val="00CC6742"/>
    <w:rsid w:val="00CD1433"/>
    <w:rsid w:val="00CD5DFE"/>
    <w:rsid w:val="00CF6E62"/>
    <w:rsid w:val="00D035A3"/>
    <w:rsid w:val="00D054B6"/>
    <w:rsid w:val="00D10A06"/>
    <w:rsid w:val="00D22DBA"/>
    <w:rsid w:val="00D256C3"/>
    <w:rsid w:val="00D36295"/>
    <w:rsid w:val="00D41DBE"/>
    <w:rsid w:val="00D44494"/>
    <w:rsid w:val="00D576FF"/>
    <w:rsid w:val="00D617E9"/>
    <w:rsid w:val="00D62543"/>
    <w:rsid w:val="00D62F46"/>
    <w:rsid w:val="00D70D71"/>
    <w:rsid w:val="00D70F6B"/>
    <w:rsid w:val="00D80554"/>
    <w:rsid w:val="00D807FF"/>
    <w:rsid w:val="00D94A01"/>
    <w:rsid w:val="00D97D77"/>
    <w:rsid w:val="00DA0D17"/>
    <w:rsid w:val="00DA1AFB"/>
    <w:rsid w:val="00DB4DEE"/>
    <w:rsid w:val="00DC2F67"/>
    <w:rsid w:val="00DD0AD2"/>
    <w:rsid w:val="00DE7DC9"/>
    <w:rsid w:val="00DF6ACC"/>
    <w:rsid w:val="00E042C0"/>
    <w:rsid w:val="00E13C14"/>
    <w:rsid w:val="00E22360"/>
    <w:rsid w:val="00E27C26"/>
    <w:rsid w:val="00E32616"/>
    <w:rsid w:val="00E36EBC"/>
    <w:rsid w:val="00E42186"/>
    <w:rsid w:val="00E64E79"/>
    <w:rsid w:val="00E67F9C"/>
    <w:rsid w:val="00E77BA3"/>
    <w:rsid w:val="00E84BED"/>
    <w:rsid w:val="00E95BAD"/>
    <w:rsid w:val="00EB67B8"/>
    <w:rsid w:val="00ED2B42"/>
    <w:rsid w:val="00ED4F86"/>
    <w:rsid w:val="00EE2FD1"/>
    <w:rsid w:val="00EF1B36"/>
    <w:rsid w:val="00F0455B"/>
    <w:rsid w:val="00F133CB"/>
    <w:rsid w:val="00F63439"/>
    <w:rsid w:val="00F638A7"/>
    <w:rsid w:val="00F75309"/>
    <w:rsid w:val="00F773C1"/>
    <w:rsid w:val="00F86139"/>
    <w:rsid w:val="00F90C29"/>
    <w:rsid w:val="00FB17DC"/>
    <w:rsid w:val="00FB7796"/>
    <w:rsid w:val="00FD7409"/>
    <w:rsid w:val="00FE0F6D"/>
    <w:rsid w:val="00FE1305"/>
    <w:rsid w:val="00FE7C2A"/>
    <w:rsid w:val="00FF382C"/>
    <w:rsid w:val="00FF7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EA60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link w:val="FootnoteTextChar"/>
    <w:semiHidden/>
    <w:rsid w:val="00A17599"/>
    <w:rPr>
      <w:sz w:val="20"/>
      <w:szCs w:val="20"/>
    </w:rPr>
  </w:style>
  <w:style w:type="character" w:styleId="FootnoteReference">
    <w:name w:val="footnote reference"/>
    <w:semiHidden/>
    <w:rsid w:val="00A17599"/>
    <w:rPr>
      <w:vertAlign w:val="superscript"/>
    </w:rPr>
  </w:style>
  <w:style w:type="paragraph" w:customStyle="1" w:styleId="StatementLevel1">
    <w:name w:val="Statement Level 1"/>
    <w:basedOn w:val="ChecklistBasis"/>
    <w:link w:val="StatementLevel1Char"/>
    <w:rsid w:val="00646AA8"/>
  </w:style>
  <w:style w:type="character" w:customStyle="1" w:styleId="StatementLevel1Char">
    <w:name w:val="Statement Level 1 Char"/>
    <w:link w:val="StatementLevel1"/>
    <w:rsid w:val="00646AA8"/>
    <w:rPr>
      <w:rFonts w:ascii="Arial Narrow" w:hAnsi="Arial Narrow"/>
      <w:szCs w:val="24"/>
      <w:lang w:val="en-US" w:eastAsia="en-US" w:bidi="ar-SA"/>
    </w:rPr>
  </w:style>
  <w:style w:type="paragraph" w:customStyle="1" w:styleId="Yes-No">
    <w:name w:val="Yes-No"/>
    <w:basedOn w:val="StatementLevel1"/>
    <w:rsid w:val="00646AA8"/>
    <w:pPr>
      <w:tabs>
        <w:tab w:val="left" w:pos="720"/>
      </w:tabs>
    </w:pPr>
    <w:rPr>
      <w:b/>
    </w:rPr>
  </w:style>
  <w:style w:type="character" w:customStyle="1" w:styleId="ChecklistBasisChar">
    <w:name w:val="Checklist Basis Char"/>
    <w:link w:val="ChecklistBasis"/>
    <w:rsid w:val="009108A6"/>
    <w:rPr>
      <w:rFonts w:ascii="Arial Narrow" w:hAnsi="Arial Narrow"/>
      <w:szCs w:val="24"/>
      <w:lang w:val="en-US" w:eastAsia="en-US" w:bidi="ar-SA"/>
    </w:rPr>
  </w:style>
  <w:style w:type="paragraph" w:customStyle="1" w:styleId="CommentLevel1">
    <w:name w:val="Comment Level 1"/>
    <w:basedOn w:val="CommentLevel2"/>
    <w:rsid w:val="006A387D"/>
    <w:pPr>
      <w:ind w:left="0"/>
    </w:pPr>
  </w:style>
  <w:style w:type="paragraph" w:customStyle="1" w:styleId="SOPFooter">
    <w:name w:val="SOP Footer"/>
    <w:basedOn w:val="Normal"/>
    <w:rsid w:val="0044795A"/>
    <w:pPr>
      <w:jc w:val="center"/>
    </w:pPr>
    <w:rPr>
      <w:rFonts w:ascii="Arial" w:hAnsi="Arial" w:cs="Tahoma"/>
      <w:sz w:val="16"/>
      <w:szCs w:val="20"/>
    </w:rPr>
  </w:style>
  <w:style w:type="character" w:styleId="EndnoteReference">
    <w:name w:val="endnote reference"/>
    <w:rsid w:val="00C2478A"/>
    <w:rPr>
      <w:vertAlign w:val="superscript"/>
    </w:rPr>
  </w:style>
  <w:style w:type="character" w:customStyle="1" w:styleId="SOPLeader">
    <w:name w:val="SOP Leader"/>
    <w:rsid w:val="005A135E"/>
    <w:rPr>
      <w:rFonts w:ascii="Calibri" w:hAnsi="Calibri"/>
      <w:b/>
      <w:sz w:val="24"/>
    </w:rPr>
  </w:style>
  <w:style w:type="paragraph" w:customStyle="1" w:styleId="SOPName">
    <w:name w:val="SOP Name"/>
    <w:basedOn w:val="Normal"/>
    <w:rsid w:val="005A135E"/>
    <w:rPr>
      <w:rFonts w:ascii="Calibri" w:hAnsi="Calibri" w:cs="Tahoma"/>
      <w:szCs w:val="20"/>
    </w:rPr>
  </w:style>
  <w:style w:type="paragraph" w:customStyle="1" w:styleId="SOPTableHeader">
    <w:name w:val="SOP Table Header"/>
    <w:basedOn w:val="Normal"/>
    <w:rsid w:val="005A135E"/>
    <w:pPr>
      <w:jc w:val="center"/>
    </w:pPr>
    <w:rPr>
      <w:rFonts w:ascii="Calibri" w:hAnsi="Calibri" w:cs="Tahoma"/>
      <w:sz w:val="20"/>
      <w:szCs w:val="20"/>
    </w:rPr>
  </w:style>
  <w:style w:type="paragraph" w:customStyle="1" w:styleId="SOPTableEntry">
    <w:name w:val="SOP Table Entry"/>
    <w:basedOn w:val="SOPTableHeader"/>
    <w:rsid w:val="005A135E"/>
    <w:rPr>
      <w:sz w:val="18"/>
    </w:rPr>
  </w:style>
  <w:style w:type="paragraph" w:styleId="Revision">
    <w:name w:val="Revision"/>
    <w:hidden/>
    <w:uiPriority w:val="99"/>
    <w:semiHidden/>
    <w:rsid w:val="00FF78B0"/>
    <w:rPr>
      <w:sz w:val="24"/>
      <w:szCs w:val="24"/>
    </w:rPr>
  </w:style>
  <w:style w:type="character" w:customStyle="1" w:styleId="FootnoteTextChar">
    <w:name w:val="Footnote Text Char"/>
    <w:basedOn w:val="DefaultParagraphFont"/>
    <w:link w:val="FootnoteText"/>
    <w:semiHidden/>
    <w:rsid w:val="00FF78B0"/>
  </w:style>
  <w:style w:type="paragraph" w:styleId="BalloonText">
    <w:name w:val="Balloon Text"/>
    <w:basedOn w:val="Normal"/>
    <w:link w:val="BalloonTextChar"/>
    <w:semiHidden/>
    <w:unhideWhenUsed/>
    <w:rsid w:val="00E27C26"/>
    <w:rPr>
      <w:rFonts w:ascii="Segoe UI" w:hAnsi="Segoe UI" w:cs="Segoe UI"/>
      <w:sz w:val="18"/>
      <w:szCs w:val="18"/>
    </w:rPr>
  </w:style>
  <w:style w:type="character" w:customStyle="1" w:styleId="BalloonTextChar">
    <w:name w:val="Balloon Text Char"/>
    <w:basedOn w:val="DefaultParagraphFont"/>
    <w:link w:val="BalloonText"/>
    <w:semiHidden/>
    <w:rsid w:val="00E27C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1B88E5CE9A347A512BDF0216DC759" ma:contentTypeVersion="10" ma:contentTypeDescription="Create a new document." ma:contentTypeScope="" ma:versionID="ede2e840551ffbb291668250e2d9dc86">
  <xsd:schema xmlns:xsd="http://www.w3.org/2001/XMLSchema" xmlns:xs="http://www.w3.org/2001/XMLSchema" xmlns:p="http://schemas.microsoft.com/office/2006/metadata/properties" xmlns:ns2="cde09f36-79a3-41d6-bf0c-326b2c3be749" xmlns:ns3="2f2dc435-e672-468d-8232-f0167d80fec8" targetNamespace="http://schemas.microsoft.com/office/2006/metadata/properties" ma:root="true" ma:fieldsID="237837028ca031468566f29f7b452386" ns2:_="" ns3:_="">
    <xsd:import namespace="cde09f36-79a3-41d6-bf0c-326b2c3be749"/>
    <xsd:import namespace="2f2dc435-e672-468d-8232-f0167d80fe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09f36-79a3-41d6-bf0c-326b2c3be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c435-e672-468d-8232-f0167d80fe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48BAE-5ABF-43D0-BCF4-14BEA35F8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09f36-79a3-41d6-bf0c-326b2c3be749"/>
    <ds:schemaRef ds:uri="2f2dc435-e672-468d-8232-f0167d80f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FF315E-81C2-4160-B620-FDC917BD25B9}">
  <ds:schemaRefs>
    <ds:schemaRef ds:uri="http://schemas.microsoft.com/sharepoint/v3/contenttype/forms"/>
  </ds:schemaRefs>
</ds:datastoreItem>
</file>

<file path=customXml/itemProps3.xml><?xml version="1.0" encoding="utf-8"?>
<ds:datastoreItem xmlns:ds="http://schemas.openxmlformats.org/officeDocument/2006/customXml" ds:itemID="{828450B2-F2E3-4B02-B1C8-CFD5106B98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0697F8-413F-4E09-AD6A-BA1201605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9</Words>
  <Characters>3928</Characters>
  <Application>Microsoft Office Word</Application>
  <DocSecurity>0</DocSecurity>
  <Lines>32</Lines>
  <Paragraphs>9</Paragraphs>
  <ScaleCrop>false</ScaleCrop>
  <Manager/>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0T21:37:00Z</dcterms:created>
  <dcterms:modified xsi:type="dcterms:W3CDTF">2022-05-25T19: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1B88E5CE9A347A512BDF0216DC759</vt:lpwstr>
  </property>
</Properties>
</file>